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A1339" w14:textId="066163E4" w:rsidR="00051BDD" w:rsidRPr="00C6709A" w:rsidRDefault="0045264C" w:rsidP="00ED73F0">
      <w:pPr>
        <w:ind w:left="0" w:right="-604" w:firstLine="0"/>
        <w:rPr>
          <w:rFonts w:ascii="Calibri" w:hAnsi="Calibri" w:cs="Calibri"/>
          <w:b/>
          <w:sz w:val="36"/>
          <w:szCs w:val="36"/>
        </w:rPr>
      </w:pPr>
      <w:r w:rsidRPr="00C6709A">
        <w:rPr>
          <w:b/>
          <w:sz w:val="40"/>
          <w:szCs w:val="40"/>
        </w:rPr>
        <w:t xml:space="preserve">                                </w:t>
      </w:r>
      <w:r w:rsidR="0036253A" w:rsidRPr="00C6709A">
        <w:rPr>
          <w:rFonts w:ascii="Calibri" w:hAnsi="Calibri" w:cs="Calibri"/>
          <w:b/>
          <w:sz w:val="36"/>
          <w:szCs w:val="36"/>
        </w:rPr>
        <w:t>Examiner</w:t>
      </w:r>
      <w:r w:rsidR="009772ED" w:rsidRPr="00C6709A">
        <w:rPr>
          <w:rFonts w:ascii="Calibri" w:hAnsi="Calibri" w:cs="Calibri"/>
          <w:b/>
          <w:sz w:val="36"/>
          <w:szCs w:val="36"/>
        </w:rPr>
        <w:t>’s</w:t>
      </w:r>
      <w:r w:rsidR="0036253A" w:rsidRPr="00C6709A">
        <w:rPr>
          <w:rFonts w:ascii="Calibri" w:hAnsi="Calibri" w:cs="Calibri"/>
          <w:b/>
          <w:sz w:val="36"/>
          <w:szCs w:val="36"/>
        </w:rPr>
        <w:t xml:space="preserve"> Report</w:t>
      </w:r>
    </w:p>
    <w:p w14:paraId="2233040F" w14:textId="77777777" w:rsidR="00AD63E1" w:rsidRDefault="00AD63E1" w:rsidP="00AD63E1">
      <w:pPr>
        <w:ind w:left="0" w:firstLine="0"/>
      </w:pPr>
    </w:p>
    <w:p w14:paraId="5B75C53D" w14:textId="77777777" w:rsidR="00C6709A" w:rsidRPr="00C6709A" w:rsidRDefault="00C6709A" w:rsidP="00C6709A">
      <w:pPr>
        <w:shd w:val="clear" w:color="auto" w:fill="FCFDFE"/>
        <w:contextualSpacing/>
        <w:rPr>
          <w:rFonts w:ascii="Calibri" w:hAnsi="Calibri" w:cs="Calibri"/>
          <w:color w:val="161513"/>
          <w:sz w:val="22"/>
          <w:szCs w:val="22"/>
          <w:lang w:eastAsia="en-NZ"/>
        </w:rPr>
      </w:pPr>
      <w:r w:rsidRPr="00C6709A">
        <w:rPr>
          <w:rFonts w:ascii="Calibri" w:hAnsi="Calibri" w:cs="Calibri"/>
          <w:b/>
          <w:bCs/>
          <w:color w:val="161513"/>
          <w:sz w:val="22"/>
          <w:szCs w:val="22"/>
          <w:lang w:eastAsia="en-NZ"/>
        </w:rPr>
        <w:t xml:space="preserve">Student: </w:t>
      </w:r>
      <w:r w:rsidRPr="00C6709A">
        <w:rPr>
          <w:rFonts w:ascii="Calibri" w:hAnsi="Calibri" w:cs="Calibri"/>
          <w:color w:val="161513"/>
          <w:sz w:val="22"/>
          <w:szCs w:val="22"/>
          <w:lang w:eastAsia="en-NZ"/>
        </w:rPr>
        <w:t>[Student Name]</w:t>
      </w:r>
    </w:p>
    <w:p w14:paraId="501CA0FB" w14:textId="77777777" w:rsidR="00C6709A" w:rsidRPr="00C6709A" w:rsidRDefault="00C6709A" w:rsidP="00C6709A">
      <w:pPr>
        <w:shd w:val="clear" w:color="auto" w:fill="FCFDFE"/>
        <w:contextualSpacing/>
        <w:rPr>
          <w:rFonts w:ascii="Calibri" w:hAnsi="Calibri" w:cs="Calibri"/>
          <w:color w:val="161513"/>
          <w:sz w:val="22"/>
          <w:szCs w:val="22"/>
          <w:lang w:eastAsia="en-NZ"/>
        </w:rPr>
      </w:pPr>
      <w:r w:rsidRPr="00C6709A">
        <w:rPr>
          <w:rFonts w:ascii="Calibri" w:hAnsi="Calibri" w:cs="Calibri"/>
          <w:b/>
          <w:bCs/>
          <w:color w:val="161513"/>
          <w:sz w:val="22"/>
          <w:szCs w:val="22"/>
          <w:lang w:eastAsia="en-NZ"/>
        </w:rPr>
        <w:t xml:space="preserve">Dissertation / Research Project: </w:t>
      </w:r>
      <w:r w:rsidRPr="00C6709A">
        <w:rPr>
          <w:rFonts w:ascii="Calibri" w:hAnsi="Calibri" w:cs="Calibri"/>
          <w:color w:val="161513"/>
          <w:sz w:val="22"/>
          <w:szCs w:val="22"/>
          <w:lang w:eastAsia="en-NZ"/>
        </w:rPr>
        <w:t>[Title]</w:t>
      </w:r>
      <w:r w:rsidRPr="00C6709A">
        <w:rPr>
          <w:rFonts w:ascii="Calibri" w:hAnsi="Calibri" w:cs="Calibri"/>
          <w:b/>
          <w:sz w:val="22"/>
          <w:szCs w:val="22"/>
        </w:rPr>
        <w:tab/>
      </w:r>
      <w:r w:rsidRPr="00C6709A">
        <w:rPr>
          <w:rFonts w:ascii="Calibri" w:hAnsi="Calibri" w:cs="Calibri"/>
          <w:b/>
          <w:sz w:val="22"/>
          <w:szCs w:val="22"/>
        </w:rPr>
        <w:tab/>
      </w:r>
      <w:r w:rsidRPr="00C6709A">
        <w:rPr>
          <w:rFonts w:ascii="Calibri" w:hAnsi="Calibri" w:cs="Calibri"/>
          <w:b/>
          <w:sz w:val="22"/>
          <w:szCs w:val="22"/>
        </w:rPr>
        <w:tab/>
      </w:r>
    </w:p>
    <w:p w14:paraId="7558A5A1" w14:textId="77777777" w:rsidR="00C6709A" w:rsidRPr="00C6709A" w:rsidRDefault="00C6709A" w:rsidP="00C6709A">
      <w:pPr>
        <w:ind w:left="0" w:firstLine="0"/>
        <w:rPr>
          <w:rFonts w:ascii="Calibri" w:hAnsi="Calibri" w:cs="Calibri"/>
          <w:sz w:val="22"/>
          <w:szCs w:val="22"/>
        </w:rPr>
      </w:pPr>
    </w:p>
    <w:p w14:paraId="64D719A2" w14:textId="77777777" w:rsidR="00C6709A" w:rsidRPr="00C6709A" w:rsidRDefault="00C6709A" w:rsidP="00C6709A">
      <w:pPr>
        <w:pStyle w:val="TOC7"/>
        <w:spacing w:after="120"/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b/>
          <w:sz w:val="22"/>
          <w:szCs w:val="22"/>
        </w:rPr>
        <w:t>Recommended grade:</w:t>
      </w:r>
      <w:r w:rsidRPr="00C6709A">
        <w:rPr>
          <w:rFonts w:ascii="Calibri" w:hAnsi="Calibri" w:cs="Calibri"/>
          <w:sz w:val="22"/>
          <w:szCs w:val="22"/>
        </w:rPr>
        <w:t xml:space="preserve"> </w:t>
      </w:r>
    </w:p>
    <w:p w14:paraId="2AFF3757" w14:textId="77777777" w:rsidR="00C6709A" w:rsidRPr="00C6709A" w:rsidRDefault="00C6709A" w:rsidP="00C6709A">
      <w:pPr>
        <w:pStyle w:val="TOC7"/>
        <w:ind w:left="0" w:firstLine="0"/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Please indicate % mark in the relevant box below. Grade level descriptors are provided at the end of this document to assist you in determining an appropriate grade.</w:t>
      </w:r>
    </w:p>
    <w:p w14:paraId="1BFAD621" w14:textId="77777777" w:rsidR="00C6709A" w:rsidRPr="00693049" w:rsidRDefault="00C6709A" w:rsidP="00C6709A">
      <w:pPr>
        <w:rPr>
          <w:rFonts w:ascii="Calibri" w:hAnsi="Calibri" w:cs="Calibri"/>
          <w:sz w:val="20"/>
        </w:rPr>
      </w:pPr>
    </w:p>
    <w:tbl>
      <w:tblPr>
        <w:tblW w:w="9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8"/>
        <w:gridCol w:w="872"/>
        <w:gridCol w:w="807"/>
        <w:gridCol w:w="720"/>
        <w:gridCol w:w="720"/>
        <w:gridCol w:w="810"/>
        <w:gridCol w:w="720"/>
        <w:gridCol w:w="720"/>
        <w:gridCol w:w="720"/>
        <w:gridCol w:w="797"/>
        <w:gridCol w:w="553"/>
      </w:tblGrid>
      <w:tr w:rsidR="00C6709A" w:rsidRPr="00693049" w14:paraId="77F98F50" w14:textId="77777777" w:rsidTr="0007608E">
        <w:tc>
          <w:tcPr>
            <w:tcW w:w="1628" w:type="dxa"/>
            <w:tcMar>
              <w:top w:w="57" w:type="dxa"/>
              <w:bottom w:w="57" w:type="dxa"/>
            </w:tcMar>
          </w:tcPr>
          <w:p w14:paraId="00F57B72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b/>
                <w:sz w:val="20"/>
              </w:rPr>
            </w:pPr>
            <w:r w:rsidRPr="00693049">
              <w:rPr>
                <w:rFonts w:ascii="Calibri" w:hAnsi="Calibri" w:cs="Calibri"/>
                <w:b/>
                <w:sz w:val="20"/>
              </w:rPr>
              <w:t>Class of Honours</w:t>
            </w:r>
          </w:p>
        </w:tc>
        <w:tc>
          <w:tcPr>
            <w:tcW w:w="2399" w:type="dxa"/>
            <w:gridSpan w:val="3"/>
            <w:tcMar>
              <w:top w:w="57" w:type="dxa"/>
              <w:bottom w:w="57" w:type="dxa"/>
            </w:tcMar>
          </w:tcPr>
          <w:p w14:paraId="648D7484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1</w:t>
            </w:r>
            <w:r w:rsidRPr="00693049">
              <w:rPr>
                <w:rFonts w:ascii="Calibri" w:hAnsi="Calibri" w:cs="Calibri"/>
                <w:sz w:val="20"/>
                <w:vertAlign w:val="superscript"/>
              </w:rPr>
              <w:t>st</w:t>
            </w:r>
            <w:r w:rsidRPr="00693049">
              <w:rPr>
                <w:rFonts w:ascii="Calibri" w:hAnsi="Calibri" w:cs="Calibri"/>
                <w:sz w:val="20"/>
              </w:rPr>
              <w:t xml:space="preserve"> 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21BBDD53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2</w:t>
            </w:r>
            <w:r w:rsidRPr="00693049">
              <w:rPr>
                <w:rFonts w:ascii="Calibri" w:hAnsi="Calibri" w:cs="Calibri"/>
                <w:sz w:val="20"/>
                <w:vertAlign w:val="superscript"/>
              </w:rPr>
              <w:t>nd</w:t>
            </w:r>
            <w:r w:rsidRPr="00693049">
              <w:rPr>
                <w:rFonts w:ascii="Calibri" w:hAnsi="Calibri" w:cs="Calibri"/>
                <w:sz w:val="20"/>
              </w:rPr>
              <w:t xml:space="preserve"> div I</w:t>
            </w:r>
          </w:p>
        </w:tc>
        <w:tc>
          <w:tcPr>
            <w:tcW w:w="1530" w:type="dxa"/>
            <w:gridSpan w:val="2"/>
            <w:tcMar>
              <w:top w:w="57" w:type="dxa"/>
              <w:bottom w:w="57" w:type="dxa"/>
            </w:tcMar>
          </w:tcPr>
          <w:p w14:paraId="3F267146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2</w:t>
            </w:r>
            <w:r w:rsidRPr="00693049">
              <w:rPr>
                <w:rFonts w:ascii="Calibri" w:hAnsi="Calibri" w:cs="Calibri"/>
                <w:sz w:val="20"/>
                <w:vertAlign w:val="superscript"/>
              </w:rPr>
              <w:t>nd</w:t>
            </w:r>
            <w:r w:rsidRPr="00693049">
              <w:rPr>
                <w:rFonts w:ascii="Calibri" w:hAnsi="Calibri" w:cs="Calibri"/>
                <w:sz w:val="20"/>
              </w:rPr>
              <w:t xml:space="preserve"> div II</w:t>
            </w:r>
          </w:p>
        </w:tc>
        <w:tc>
          <w:tcPr>
            <w:tcW w:w="2237" w:type="dxa"/>
            <w:gridSpan w:val="3"/>
            <w:tcMar>
              <w:top w:w="57" w:type="dxa"/>
              <w:bottom w:w="57" w:type="dxa"/>
            </w:tcMar>
          </w:tcPr>
          <w:p w14:paraId="40D46624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None</w:t>
            </w:r>
          </w:p>
        </w:tc>
        <w:tc>
          <w:tcPr>
            <w:tcW w:w="553" w:type="dxa"/>
            <w:tcMar>
              <w:top w:w="57" w:type="dxa"/>
              <w:bottom w:w="57" w:type="dxa"/>
            </w:tcMar>
          </w:tcPr>
          <w:p w14:paraId="2F5F5982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Fail</w:t>
            </w:r>
          </w:p>
        </w:tc>
      </w:tr>
      <w:tr w:rsidR="00C6709A" w:rsidRPr="00693049" w14:paraId="0B3C8A8B" w14:textId="77777777" w:rsidTr="0007608E">
        <w:tc>
          <w:tcPr>
            <w:tcW w:w="1628" w:type="dxa"/>
            <w:tcMar>
              <w:top w:w="57" w:type="dxa"/>
              <w:bottom w:w="57" w:type="dxa"/>
            </w:tcMar>
          </w:tcPr>
          <w:p w14:paraId="3BFBEE04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Grade</w:t>
            </w:r>
          </w:p>
        </w:tc>
        <w:tc>
          <w:tcPr>
            <w:tcW w:w="872" w:type="dxa"/>
            <w:tcMar>
              <w:top w:w="57" w:type="dxa"/>
              <w:bottom w:w="57" w:type="dxa"/>
            </w:tcMar>
          </w:tcPr>
          <w:p w14:paraId="4AE6F654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 xml:space="preserve">A+ </w:t>
            </w:r>
          </w:p>
        </w:tc>
        <w:tc>
          <w:tcPr>
            <w:tcW w:w="807" w:type="dxa"/>
            <w:tcMar>
              <w:top w:w="57" w:type="dxa"/>
              <w:bottom w:w="57" w:type="dxa"/>
            </w:tcMar>
          </w:tcPr>
          <w:p w14:paraId="1984DD6B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A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192F10BD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A-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3DA1E55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B+</w:t>
            </w:r>
          </w:p>
        </w:tc>
        <w:tc>
          <w:tcPr>
            <w:tcW w:w="810" w:type="dxa"/>
            <w:tcMar>
              <w:top w:w="57" w:type="dxa"/>
              <w:bottom w:w="57" w:type="dxa"/>
            </w:tcMar>
          </w:tcPr>
          <w:p w14:paraId="06E85423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B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19F07D2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B-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39FE5B72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C+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6E06FE2D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C</w:t>
            </w:r>
          </w:p>
        </w:tc>
        <w:tc>
          <w:tcPr>
            <w:tcW w:w="797" w:type="dxa"/>
            <w:tcMar>
              <w:top w:w="57" w:type="dxa"/>
              <w:bottom w:w="57" w:type="dxa"/>
            </w:tcMar>
          </w:tcPr>
          <w:p w14:paraId="1D51F56B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C-</w:t>
            </w:r>
          </w:p>
        </w:tc>
        <w:tc>
          <w:tcPr>
            <w:tcW w:w="553" w:type="dxa"/>
            <w:tcMar>
              <w:top w:w="57" w:type="dxa"/>
              <w:bottom w:w="57" w:type="dxa"/>
            </w:tcMar>
          </w:tcPr>
          <w:p w14:paraId="6C40C117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D</w:t>
            </w:r>
          </w:p>
        </w:tc>
      </w:tr>
      <w:tr w:rsidR="00C6709A" w:rsidRPr="00693049" w14:paraId="7EC056EA" w14:textId="77777777" w:rsidTr="0007608E">
        <w:tc>
          <w:tcPr>
            <w:tcW w:w="1628" w:type="dxa"/>
            <w:tcMar>
              <w:top w:w="57" w:type="dxa"/>
              <w:bottom w:w="57" w:type="dxa"/>
            </w:tcMar>
          </w:tcPr>
          <w:p w14:paraId="2C9B9B4A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GPA</w:t>
            </w:r>
          </w:p>
        </w:tc>
        <w:tc>
          <w:tcPr>
            <w:tcW w:w="872" w:type="dxa"/>
            <w:tcMar>
              <w:top w:w="57" w:type="dxa"/>
              <w:bottom w:w="57" w:type="dxa"/>
            </w:tcMar>
          </w:tcPr>
          <w:p w14:paraId="68A1207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9</w:t>
            </w:r>
          </w:p>
        </w:tc>
        <w:tc>
          <w:tcPr>
            <w:tcW w:w="807" w:type="dxa"/>
            <w:tcMar>
              <w:top w:w="57" w:type="dxa"/>
              <w:bottom w:w="57" w:type="dxa"/>
            </w:tcMar>
          </w:tcPr>
          <w:p w14:paraId="0867C3D0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8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0FCFADB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7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2D485DA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6</w:t>
            </w:r>
          </w:p>
        </w:tc>
        <w:tc>
          <w:tcPr>
            <w:tcW w:w="810" w:type="dxa"/>
            <w:tcMar>
              <w:top w:w="57" w:type="dxa"/>
              <w:bottom w:w="57" w:type="dxa"/>
            </w:tcMar>
          </w:tcPr>
          <w:p w14:paraId="4C3DF2DD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7F9AD34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71A890E7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6ACBD1A5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797" w:type="dxa"/>
            <w:tcMar>
              <w:top w:w="57" w:type="dxa"/>
              <w:bottom w:w="57" w:type="dxa"/>
            </w:tcMar>
          </w:tcPr>
          <w:p w14:paraId="28369E27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553" w:type="dxa"/>
            <w:tcMar>
              <w:top w:w="57" w:type="dxa"/>
              <w:bottom w:w="57" w:type="dxa"/>
            </w:tcMar>
          </w:tcPr>
          <w:p w14:paraId="525E17B5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0</w:t>
            </w:r>
          </w:p>
        </w:tc>
      </w:tr>
      <w:tr w:rsidR="00C6709A" w:rsidRPr="00693049" w14:paraId="1BC7189E" w14:textId="77777777" w:rsidTr="0007608E">
        <w:tc>
          <w:tcPr>
            <w:tcW w:w="1628" w:type="dxa"/>
            <w:tcMar>
              <w:top w:w="57" w:type="dxa"/>
              <w:bottom w:w="57" w:type="dxa"/>
            </w:tcMar>
          </w:tcPr>
          <w:p w14:paraId="33D338E2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 xml:space="preserve">% mark range </w:t>
            </w:r>
          </w:p>
        </w:tc>
        <w:tc>
          <w:tcPr>
            <w:tcW w:w="872" w:type="dxa"/>
            <w:tcMar>
              <w:top w:w="57" w:type="dxa"/>
              <w:bottom w:w="57" w:type="dxa"/>
            </w:tcMar>
          </w:tcPr>
          <w:p w14:paraId="493A02E7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100-90</w:t>
            </w:r>
          </w:p>
        </w:tc>
        <w:tc>
          <w:tcPr>
            <w:tcW w:w="807" w:type="dxa"/>
            <w:tcMar>
              <w:top w:w="57" w:type="dxa"/>
              <w:bottom w:w="57" w:type="dxa"/>
            </w:tcMar>
          </w:tcPr>
          <w:p w14:paraId="518E38B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89-85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5823051F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84-80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52885006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79-75</w:t>
            </w:r>
          </w:p>
        </w:tc>
        <w:tc>
          <w:tcPr>
            <w:tcW w:w="810" w:type="dxa"/>
            <w:tcMar>
              <w:top w:w="57" w:type="dxa"/>
              <w:bottom w:w="57" w:type="dxa"/>
            </w:tcMar>
          </w:tcPr>
          <w:p w14:paraId="5272E73F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74-70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1D1E3966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69-65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2B8CCBE8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64-60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5377528E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59-55</w:t>
            </w:r>
          </w:p>
        </w:tc>
        <w:tc>
          <w:tcPr>
            <w:tcW w:w="797" w:type="dxa"/>
            <w:tcMar>
              <w:top w:w="57" w:type="dxa"/>
              <w:bottom w:w="57" w:type="dxa"/>
            </w:tcMar>
          </w:tcPr>
          <w:p w14:paraId="23A6F22C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54-50</w:t>
            </w:r>
          </w:p>
        </w:tc>
        <w:tc>
          <w:tcPr>
            <w:tcW w:w="553" w:type="dxa"/>
            <w:tcMar>
              <w:top w:w="57" w:type="dxa"/>
              <w:bottom w:w="57" w:type="dxa"/>
            </w:tcMar>
          </w:tcPr>
          <w:p w14:paraId="56A53AA1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&lt;50</w:t>
            </w:r>
          </w:p>
        </w:tc>
      </w:tr>
      <w:tr w:rsidR="00C6709A" w:rsidRPr="00693049" w14:paraId="68038051" w14:textId="77777777" w:rsidTr="0007608E">
        <w:tc>
          <w:tcPr>
            <w:tcW w:w="1628" w:type="dxa"/>
            <w:tcMar>
              <w:top w:w="57" w:type="dxa"/>
              <w:bottom w:w="57" w:type="dxa"/>
            </w:tcMar>
          </w:tcPr>
          <w:p w14:paraId="40082EFA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b/>
                <w:sz w:val="20"/>
              </w:rPr>
            </w:pPr>
            <w:r w:rsidRPr="00693049">
              <w:rPr>
                <w:rFonts w:ascii="Calibri" w:hAnsi="Calibri" w:cs="Calibri"/>
                <w:b/>
                <w:sz w:val="20"/>
              </w:rPr>
              <w:t>Recommended % mark</w:t>
            </w:r>
          </w:p>
        </w:tc>
        <w:tc>
          <w:tcPr>
            <w:tcW w:w="872" w:type="dxa"/>
            <w:tcMar>
              <w:top w:w="57" w:type="dxa"/>
              <w:bottom w:w="57" w:type="dxa"/>
            </w:tcMar>
          </w:tcPr>
          <w:p w14:paraId="14FF14E6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807" w:type="dxa"/>
            <w:tcMar>
              <w:top w:w="57" w:type="dxa"/>
              <w:bottom w:w="57" w:type="dxa"/>
            </w:tcMar>
          </w:tcPr>
          <w:p w14:paraId="18D17A7F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375523CB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584AEB6D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810" w:type="dxa"/>
            <w:tcMar>
              <w:top w:w="57" w:type="dxa"/>
              <w:bottom w:w="57" w:type="dxa"/>
            </w:tcMar>
          </w:tcPr>
          <w:p w14:paraId="4D3695C7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421CE3B0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69579C18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610C37A8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97" w:type="dxa"/>
            <w:tcMar>
              <w:top w:w="57" w:type="dxa"/>
              <w:bottom w:w="57" w:type="dxa"/>
            </w:tcMar>
          </w:tcPr>
          <w:p w14:paraId="2CC01A4C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553" w:type="dxa"/>
            <w:tcMar>
              <w:top w:w="57" w:type="dxa"/>
              <w:bottom w:w="57" w:type="dxa"/>
            </w:tcMar>
          </w:tcPr>
          <w:p w14:paraId="60BDAF86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</w:tr>
    </w:tbl>
    <w:p w14:paraId="51DE4128" w14:textId="77777777" w:rsidR="00AD63E1" w:rsidRDefault="00AD63E1" w:rsidP="00AD63E1">
      <w:pPr>
        <w:rPr>
          <w:b/>
        </w:rPr>
      </w:pPr>
    </w:p>
    <w:p w14:paraId="1AC66093" w14:textId="77777777" w:rsidR="00AD63E1" w:rsidRDefault="00AD63E1" w:rsidP="00AD63E1"/>
    <w:p w14:paraId="0CD08EF8" w14:textId="77777777" w:rsidR="00C6709A" w:rsidRPr="00C6709A" w:rsidRDefault="00C6709A" w:rsidP="00C6709A">
      <w:pPr>
        <w:jc w:val="left"/>
        <w:rPr>
          <w:rFonts w:ascii="Calibri" w:hAnsi="Calibri" w:cs="Calibri"/>
          <w:b/>
          <w:sz w:val="22"/>
          <w:szCs w:val="22"/>
        </w:rPr>
      </w:pPr>
      <w:r w:rsidRPr="00C6709A">
        <w:rPr>
          <w:rFonts w:ascii="Calibri" w:hAnsi="Calibri" w:cs="Calibri"/>
          <w:b/>
          <w:sz w:val="22"/>
          <w:szCs w:val="22"/>
        </w:rPr>
        <w:t>Please comment on the dissertation under the following headings:</w:t>
      </w:r>
      <w:r w:rsidRPr="00C6709A">
        <w:rPr>
          <w:rFonts w:ascii="Calibri" w:hAnsi="Calibri" w:cs="Calibri"/>
          <w:b/>
          <w:sz w:val="22"/>
          <w:szCs w:val="22"/>
        </w:rPr>
        <w:br/>
      </w:r>
    </w:p>
    <w:p w14:paraId="4773951C" w14:textId="38097C30" w:rsidR="00AD63E1" w:rsidRPr="00C6709A" w:rsidRDefault="00AD63E1" w:rsidP="00C6709A">
      <w:pPr>
        <w:jc w:val="left"/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Introduction &amp; statement of problem</w:t>
      </w:r>
    </w:p>
    <w:p w14:paraId="382C255E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5F457FFA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084B7383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Methodology &amp; mastery of techniques</w:t>
      </w:r>
    </w:p>
    <w:p w14:paraId="49004DC9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55D50BEE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69379EA6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Results, data treatment &amp; analysis</w:t>
      </w:r>
    </w:p>
    <w:p w14:paraId="15CE2372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17ED8D3F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0F507425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Discussions &amp; conclusions</w:t>
      </w:r>
    </w:p>
    <w:p w14:paraId="25F5F40F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67A0B2CC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1AF823AA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Organisation &amp; presentation</w:t>
      </w:r>
    </w:p>
    <w:p w14:paraId="1E74E1A9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0501D675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328CF39D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646A8ED9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 xml:space="preserve">Originality </w:t>
      </w:r>
    </w:p>
    <w:p w14:paraId="66F6F93D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2BC49445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2F78DF41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4B197F54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Other comments (supervisor should comment here on degree of assistance required to complete experiments/produce the dissertation)</w:t>
      </w:r>
    </w:p>
    <w:p w14:paraId="44F0B988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620A7676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082376E0" w14:textId="77777777" w:rsidR="00AD63E1" w:rsidRDefault="00AD63E1" w:rsidP="00AD63E1">
      <w:pPr>
        <w:rPr>
          <w:rFonts w:ascii="Calibri" w:hAnsi="Calibri" w:cs="Calibri"/>
          <w:sz w:val="22"/>
          <w:szCs w:val="22"/>
        </w:rPr>
      </w:pPr>
    </w:p>
    <w:p w14:paraId="33E636ED" w14:textId="77777777" w:rsidR="00C6709A" w:rsidRPr="00C6709A" w:rsidRDefault="00C6709A" w:rsidP="00AD63E1">
      <w:pPr>
        <w:rPr>
          <w:rFonts w:ascii="Calibri" w:hAnsi="Calibri" w:cs="Calibri"/>
          <w:sz w:val="22"/>
          <w:szCs w:val="22"/>
        </w:rPr>
      </w:pPr>
    </w:p>
    <w:p w14:paraId="466F87D3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13891EC3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Name of examiner: _________________</w:t>
      </w:r>
      <w:r w:rsidRPr="00C6709A">
        <w:rPr>
          <w:rFonts w:ascii="Calibri" w:hAnsi="Calibri" w:cs="Calibri"/>
          <w:sz w:val="22"/>
          <w:szCs w:val="22"/>
        </w:rPr>
        <w:tab/>
      </w:r>
      <w:r w:rsidRPr="00C6709A">
        <w:rPr>
          <w:rFonts w:ascii="Calibri" w:hAnsi="Calibri" w:cs="Calibri"/>
          <w:sz w:val="22"/>
          <w:szCs w:val="22"/>
        </w:rPr>
        <w:tab/>
        <w:t>Signature: _______________</w:t>
      </w:r>
      <w:r w:rsidRPr="00C6709A">
        <w:rPr>
          <w:rFonts w:ascii="Calibri" w:hAnsi="Calibri" w:cs="Calibri"/>
          <w:sz w:val="22"/>
          <w:szCs w:val="22"/>
        </w:rPr>
        <w:tab/>
      </w:r>
      <w:r w:rsidRPr="00C6709A">
        <w:rPr>
          <w:rFonts w:ascii="Calibri" w:hAnsi="Calibri" w:cs="Calibri"/>
          <w:sz w:val="22"/>
          <w:szCs w:val="22"/>
        </w:rPr>
        <w:tab/>
      </w:r>
      <w:r w:rsidRPr="00C6709A">
        <w:rPr>
          <w:rFonts w:ascii="Calibri" w:hAnsi="Calibri" w:cs="Calibri"/>
          <w:sz w:val="22"/>
          <w:szCs w:val="22"/>
        </w:rPr>
        <w:tab/>
      </w:r>
    </w:p>
    <w:p w14:paraId="0ABE6AA5" w14:textId="0E6DD4B7" w:rsidR="00C4527E" w:rsidRPr="00C6709A" w:rsidRDefault="00AD63E1" w:rsidP="00AD63E1">
      <w:pPr>
        <w:pStyle w:val="BodyText"/>
        <w:shd w:val="clear" w:color="auto" w:fill="FFFFFF" w:themeFill="background1"/>
        <w:spacing w:before="61"/>
        <w:ind w:left="0" w:firstLine="0"/>
        <w:jc w:val="center"/>
        <w:rPr>
          <w:rFonts w:ascii="Calibri" w:hAnsi="Calibri" w:cs="Calibri"/>
          <w:b/>
          <w:bCs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br w:type="page"/>
      </w:r>
    </w:p>
    <w:p w14:paraId="62F4114E" w14:textId="692B06F7" w:rsidR="00931840" w:rsidRPr="007C72C9" w:rsidRDefault="000E5735" w:rsidP="000E5735">
      <w:pPr>
        <w:pStyle w:val="BodyText"/>
        <w:shd w:val="clear" w:color="auto" w:fill="FFFFFF" w:themeFill="background1"/>
        <w:spacing w:before="61"/>
        <w:ind w:left="0" w:firstLine="0"/>
        <w:jc w:val="center"/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lastRenderedPageBreak/>
        <w:t xml:space="preserve">                 </w:t>
      </w:r>
      <w:r w:rsidR="00931840" w:rsidRPr="007C72C9">
        <w:rPr>
          <w:rFonts w:ascii="Calibri" w:hAnsi="Calibri" w:cs="Calibri"/>
          <w:b/>
          <w:bCs/>
          <w:szCs w:val="24"/>
        </w:rPr>
        <w:t>POSTGRADUATE DISSERTATIONS AND PROJECTS</w:t>
      </w:r>
    </w:p>
    <w:p w14:paraId="2F7CE38C" w14:textId="44002486" w:rsidR="00E700D8" w:rsidRPr="007C72C9" w:rsidRDefault="000E5735" w:rsidP="000E5735">
      <w:pPr>
        <w:pStyle w:val="BodyText"/>
        <w:shd w:val="clear" w:color="auto" w:fill="FFFFFF" w:themeFill="background1"/>
        <w:spacing w:before="61"/>
        <w:ind w:left="316"/>
        <w:jc w:val="center"/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t xml:space="preserve">                           </w:t>
      </w:r>
      <w:r w:rsidR="00E700D8" w:rsidRPr="007C72C9">
        <w:rPr>
          <w:rFonts w:ascii="Calibri" w:hAnsi="Calibri" w:cs="Calibri"/>
          <w:b/>
          <w:bCs/>
          <w:szCs w:val="24"/>
        </w:rPr>
        <w:t>MARKING</w:t>
      </w:r>
      <w:r w:rsidR="00E700D8" w:rsidRPr="007C72C9">
        <w:rPr>
          <w:rFonts w:ascii="Calibri" w:hAnsi="Calibri" w:cs="Calibri"/>
          <w:b/>
          <w:bCs/>
          <w:spacing w:val="-8"/>
          <w:szCs w:val="24"/>
        </w:rPr>
        <w:t xml:space="preserve"> </w:t>
      </w:r>
      <w:r w:rsidR="00E700D8" w:rsidRPr="007C72C9">
        <w:rPr>
          <w:rFonts w:ascii="Calibri" w:hAnsi="Calibri" w:cs="Calibri"/>
          <w:b/>
          <w:bCs/>
          <w:szCs w:val="24"/>
        </w:rPr>
        <w:t>GUIDELINES</w:t>
      </w:r>
    </w:p>
    <w:tbl>
      <w:tblPr>
        <w:tblW w:w="9666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0"/>
        <w:gridCol w:w="1550"/>
        <w:gridCol w:w="1655"/>
        <w:gridCol w:w="4961"/>
      </w:tblGrid>
      <w:tr w:rsidR="00B41159" w:rsidRPr="00B41159" w14:paraId="2027C469" w14:textId="77777777" w:rsidTr="00874028">
        <w:trPr>
          <w:trHeight w:val="460"/>
        </w:trPr>
        <w:tc>
          <w:tcPr>
            <w:tcW w:w="1500" w:type="dxa"/>
          </w:tcPr>
          <w:p w14:paraId="1B8A7748" w14:textId="77777777" w:rsidR="00F57390" w:rsidRPr="00B41159" w:rsidRDefault="00F57390" w:rsidP="00F57390">
            <w:pPr>
              <w:pStyle w:val="TableParagraph"/>
              <w:spacing w:line="228" w:lineRule="exact"/>
              <w:ind w:left="0" w:right="468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B41159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>Grade</w:t>
            </w:r>
          </w:p>
        </w:tc>
        <w:tc>
          <w:tcPr>
            <w:tcW w:w="1550" w:type="dxa"/>
          </w:tcPr>
          <w:p w14:paraId="2A0ECB97" w14:textId="76A59576" w:rsidR="00F57390" w:rsidRPr="00B41159" w:rsidRDefault="00B63F8D" w:rsidP="00B63F8D">
            <w:pPr>
              <w:pStyle w:val="TableParagraph"/>
              <w:ind w:left="0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41159">
              <w:rPr>
                <w:rFonts w:ascii="Calibri" w:hAnsi="Calibri" w:cs="Calibri"/>
                <w:b/>
                <w:bCs/>
                <w:sz w:val="20"/>
                <w:szCs w:val="20"/>
              </w:rPr>
              <w:t>Short comment</w:t>
            </w:r>
          </w:p>
        </w:tc>
        <w:tc>
          <w:tcPr>
            <w:tcW w:w="1655" w:type="dxa"/>
          </w:tcPr>
          <w:p w14:paraId="75B00396" w14:textId="3B389F36" w:rsidR="00F57390" w:rsidRPr="00B41159" w:rsidRDefault="00B63F8D" w:rsidP="0079753B">
            <w:pPr>
              <w:pStyle w:val="TableParagraph"/>
              <w:ind w:left="57" w:right="57"/>
              <w:jc w:val="center"/>
              <w:rPr>
                <w:rFonts w:ascii="Calibri" w:hAnsi="Calibri" w:cs="Calibri"/>
                <w:b/>
                <w:spacing w:val="-2"/>
                <w:sz w:val="20"/>
                <w:szCs w:val="20"/>
              </w:rPr>
            </w:pPr>
            <w:r w:rsidRPr="00B41159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>Explanation</w:t>
            </w:r>
          </w:p>
        </w:tc>
        <w:tc>
          <w:tcPr>
            <w:tcW w:w="4961" w:type="dxa"/>
          </w:tcPr>
          <w:p w14:paraId="14A52FCF" w14:textId="1E8F2CA2" w:rsidR="00F57390" w:rsidRPr="00B41159" w:rsidRDefault="00F57390" w:rsidP="00691011">
            <w:pPr>
              <w:pStyle w:val="TableParagraph"/>
              <w:spacing w:line="228" w:lineRule="exact"/>
              <w:ind w:left="1139" w:right="2338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B41159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>Description</w:t>
            </w:r>
          </w:p>
        </w:tc>
      </w:tr>
      <w:tr w:rsidR="00B41159" w:rsidRPr="00B41159" w14:paraId="3A222FDE" w14:textId="77777777" w:rsidTr="00874028">
        <w:trPr>
          <w:trHeight w:val="1149"/>
        </w:trPr>
        <w:tc>
          <w:tcPr>
            <w:tcW w:w="1500" w:type="dxa"/>
          </w:tcPr>
          <w:p w14:paraId="30A6AA11" w14:textId="77777777" w:rsidR="00F57390" w:rsidRPr="00B41159" w:rsidRDefault="00F57390" w:rsidP="00F57390">
            <w:pPr>
              <w:pStyle w:val="TableParagraph"/>
              <w:spacing w:line="480" w:lineRule="auto"/>
              <w:ind w:left="381" w:right="370" w:firstLine="239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A+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90-100%</w:t>
            </w:r>
          </w:p>
        </w:tc>
        <w:tc>
          <w:tcPr>
            <w:tcW w:w="1550" w:type="dxa"/>
          </w:tcPr>
          <w:p w14:paraId="04D71151" w14:textId="77777777" w:rsidR="00F57390" w:rsidRPr="00B41159" w:rsidRDefault="00F57390" w:rsidP="00F57390">
            <w:pPr>
              <w:pStyle w:val="TableParagraph"/>
              <w:ind w:left="268" w:right="209" w:hanging="51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 xml:space="preserve">Exceptionally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 xml:space="preserve">high level of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performance</w:t>
            </w:r>
          </w:p>
        </w:tc>
        <w:tc>
          <w:tcPr>
            <w:tcW w:w="1655" w:type="dxa"/>
          </w:tcPr>
          <w:p w14:paraId="59166759" w14:textId="1078F883" w:rsidR="00F57390" w:rsidRPr="00B41159" w:rsidRDefault="00ED3F77" w:rsidP="0079753B">
            <w:pPr>
              <w:pStyle w:val="TableParagraph"/>
              <w:ind w:left="0" w:right="57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B41159">
              <w:rPr>
                <w:rFonts w:ascii="Calibri" w:hAnsi="Calibri" w:cs="Calibri"/>
                <w:bCs/>
                <w:sz w:val="20"/>
                <w:szCs w:val="20"/>
              </w:rPr>
              <w:t>Fulfils all descr</w:t>
            </w:r>
            <w:r w:rsidR="00F85478" w:rsidRPr="00B41159">
              <w:rPr>
                <w:rFonts w:ascii="Calibri" w:hAnsi="Calibri" w:cs="Calibri"/>
                <w:bCs/>
                <w:sz w:val="20"/>
                <w:szCs w:val="20"/>
              </w:rPr>
              <w:t>iptors to an unusually high standard</w:t>
            </w:r>
          </w:p>
        </w:tc>
        <w:tc>
          <w:tcPr>
            <w:tcW w:w="4961" w:type="dxa"/>
            <w:vMerge w:val="restart"/>
          </w:tcPr>
          <w:p w14:paraId="49BFFA4F" w14:textId="5A10FF13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38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Well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>-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tructure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integrated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esearch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plan;</w:t>
            </w:r>
          </w:p>
          <w:p w14:paraId="64F29724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ind w:right="108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Well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formulate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esearch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questions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ppropriate investigative methodology used;</w:t>
            </w:r>
          </w:p>
          <w:p w14:paraId="499D363D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43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Excellent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knowledge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understanding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subject;</w:t>
            </w:r>
          </w:p>
          <w:p w14:paraId="2F36AD29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ind w:right="21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Excellent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knowledge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the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literature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ritical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evaluation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 previous work;</w:t>
            </w:r>
          </w:p>
          <w:p w14:paraId="5F9DC00E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Significant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new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technical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kills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mastered</w:t>
            </w:r>
          </w:p>
          <w:p w14:paraId="41DDC1D6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before="2" w:line="237" w:lineRule="auto"/>
              <w:ind w:right="528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Appropriat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data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ollecte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(if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pplicable)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igorous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 critical data analysis;</w:t>
            </w:r>
          </w:p>
          <w:p w14:paraId="73620608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Clear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understanding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ignificanc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th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data/evidence;</w:t>
            </w:r>
          </w:p>
          <w:p w14:paraId="128E5233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High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level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ritical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thinking;</w:t>
            </w:r>
          </w:p>
          <w:p w14:paraId="78F43A94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Arguments</w:t>
            </w: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presented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logically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coherently;</w:t>
            </w:r>
          </w:p>
          <w:p w14:paraId="4C78279E" w14:textId="27EAEB3F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43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Conclusions</w:t>
            </w:r>
            <w:r w:rsidRPr="00B41159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omprehensive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well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>-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justified;</w:t>
            </w:r>
          </w:p>
          <w:p w14:paraId="3894A8F2" w14:textId="0FBDEA93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30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Research project/dissertation</w:t>
            </w: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well</w:t>
            </w: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>-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onstructe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ppropriately</w:t>
            </w:r>
            <w:r w:rsidRPr="00B41159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illustrated.</w:t>
            </w:r>
          </w:p>
        </w:tc>
      </w:tr>
      <w:tr w:rsidR="00B41159" w:rsidRPr="00B41159" w14:paraId="02D75B15" w14:textId="77777777" w:rsidTr="00874028">
        <w:trPr>
          <w:trHeight w:val="1149"/>
        </w:trPr>
        <w:tc>
          <w:tcPr>
            <w:tcW w:w="1500" w:type="dxa"/>
          </w:tcPr>
          <w:p w14:paraId="4C933D53" w14:textId="77777777" w:rsidR="00F57390" w:rsidRPr="00B41159" w:rsidRDefault="00F57390" w:rsidP="00F57390">
            <w:pPr>
              <w:pStyle w:val="TableParagraph"/>
              <w:spacing w:line="480" w:lineRule="auto"/>
              <w:ind w:left="431" w:right="421" w:firstLine="244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>A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 xml:space="preserve"> 85-89%</w:t>
            </w:r>
          </w:p>
        </w:tc>
        <w:tc>
          <w:tcPr>
            <w:tcW w:w="1550" w:type="dxa"/>
          </w:tcPr>
          <w:p w14:paraId="47A485A6" w14:textId="77777777" w:rsidR="00F57390" w:rsidRPr="00B41159" w:rsidRDefault="00F57390" w:rsidP="00F57390">
            <w:pPr>
              <w:pStyle w:val="TableParagraph"/>
              <w:ind w:left="202" w:right="195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 xml:space="preserve">Clear high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quality performance</w:t>
            </w:r>
          </w:p>
        </w:tc>
        <w:tc>
          <w:tcPr>
            <w:tcW w:w="1655" w:type="dxa"/>
          </w:tcPr>
          <w:p w14:paraId="54757487" w14:textId="7869B182" w:rsidR="00F57390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  <w:r w:rsidRPr="00B41159">
              <w:rPr>
                <w:rFonts w:ascii="Calibri" w:hAnsi="Calibri" w:cs="Calibri"/>
                <w:bCs/>
                <w:sz w:val="20"/>
              </w:rPr>
              <w:t>Fulfils all descriptors to a high standard</w:t>
            </w:r>
          </w:p>
        </w:tc>
        <w:tc>
          <w:tcPr>
            <w:tcW w:w="4961" w:type="dxa"/>
            <w:vMerge/>
            <w:tcBorders>
              <w:top w:val="nil"/>
            </w:tcBorders>
          </w:tcPr>
          <w:p w14:paraId="0DA80BBF" w14:textId="2140F7F7" w:rsidR="00F57390" w:rsidRPr="00B41159" w:rsidRDefault="00F57390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28E801CF" w14:textId="77777777" w:rsidTr="00874028">
        <w:trPr>
          <w:trHeight w:val="339"/>
        </w:trPr>
        <w:tc>
          <w:tcPr>
            <w:tcW w:w="1500" w:type="dxa"/>
            <w:tcBorders>
              <w:bottom w:val="nil"/>
            </w:tcBorders>
          </w:tcPr>
          <w:p w14:paraId="1ACDED0D" w14:textId="77777777" w:rsidR="00F85478" w:rsidRPr="00B41159" w:rsidRDefault="00F85478" w:rsidP="00F57390">
            <w:pPr>
              <w:pStyle w:val="TableParagraph"/>
              <w:spacing w:line="225" w:lineRule="exact"/>
              <w:ind w:left="495" w:right="48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A-</w:t>
            </w:r>
          </w:p>
        </w:tc>
        <w:tc>
          <w:tcPr>
            <w:tcW w:w="1550" w:type="dxa"/>
            <w:tcBorders>
              <w:bottom w:val="nil"/>
            </w:tcBorders>
          </w:tcPr>
          <w:p w14:paraId="690BDCF2" w14:textId="77777777" w:rsidR="00F85478" w:rsidRPr="00B41159" w:rsidRDefault="00F85478" w:rsidP="00F57390">
            <w:pPr>
              <w:pStyle w:val="TableParagraph"/>
              <w:spacing w:line="225" w:lineRule="exact"/>
              <w:ind w:left="202" w:right="19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First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class</w:t>
            </w:r>
          </w:p>
        </w:tc>
        <w:tc>
          <w:tcPr>
            <w:tcW w:w="1655" w:type="dxa"/>
            <w:vMerge w:val="restart"/>
          </w:tcPr>
          <w:p w14:paraId="7BC3F37A" w14:textId="63025660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  <w:r w:rsidRPr="00B41159">
              <w:rPr>
                <w:rFonts w:ascii="Calibri" w:hAnsi="Calibri" w:cs="Calibri"/>
                <w:bCs/>
                <w:sz w:val="20"/>
              </w:rPr>
              <w:t>Fulfils all descriptors to a high standard but not consistently</w:t>
            </w:r>
          </w:p>
        </w:tc>
        <w:tc>
          <w:tcPr>
            <w:tcW w:w="4961" w:type="dxa"/>
            <w:vMerge/>
            <w:tcBorders>
              <w:top w:val="nil"/>
            </w:tcBorders>
          </w:tcPr>
          <w:p w14:paraId="07281CDD" w14:textId="419E94EC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24A15DD3" w14:textId="77777777" w:rsidTr="00874028">
        <w:trPr>
          <w:trHeight w:val="708"/>
        </w:trPr>
        <w:tc>
          <w:tcPr>
            <w:tcW w:w="1500" w:type="dxa"/>
            <w:tcBorders>
              <w:top w:val="nil"/>
            </w:tcBorders>
          </w:tcPr>
          <w:p w14:paraId="679A2C87" w14:textId="77777777" w:rsidR="00F85478" w:rsidRPr="00B41159" w:rsidRDefault="00F85478" w:rsidP="00F57390">
            <w:pPr>
              <w:pStyle w:val="TableParagraph"/>
              <w:spacing w:before="104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80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84%</w:t>
            </w:r>
          </w:p>
        </w:tc>
        <w:tc>
          <w:tcPr>
            <w:tcW w:w="1550" w:type="dxa"/>
            <w:tcBorders>
              <w:top w:val="nil"/>
            </w:tcBorders>
          </w:tcPr>
          <w:p w14:paraId="20AB1814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1A1ECEA4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5EC7735B" w14:textId="3788E751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3A289E3C" w14:textId="77777777" w:rsidTr="00874028">
        <w:trPr>
          <w:trHeight w:val="338"/>
        </w:trPr>
        <w:tc>
          <w:tcPr>
            <w:tcW w:w="1500" w:type="dxa"/>
            <w:tcBorders>
              <w:bottom w:val="nil"/>
            </w:tcBorders>
          </w:tcPr>
          <w:p w14:paraId="5D99337A" w14:textId="77777777" w:rsidR="00F85478" w:rsidRPr="00B41159" w:rsidRDefault="00F85478" w:rsidP="00F57390">
            <w:pPr>
              <w:pStyle w:val="TableParagraph"/>
              <w:spacing w:line="223" w:lineRule="exact"/>
              <w:ind w:left="497" w:right="487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B+</w:t>
            </w:r>
          </w:p>
        </w:tc>
        <w:tc>
          <w:tcPr>
            <w:tcW w:w="1550" w:type="dxa"/>
            <w:tcBorders>
              <w:bottom w:val="nil"/>
            </w:tcBorders>
          </w:tcPr>
          <w:p w14:paraId="5958C8A1" w14:textId="77777777" w:rsidR="00F85478" w:rsidRPr="00B41159" w:rsidRDefault="00F85478" w:rsidP="00F57390">
            <w:pPr>
              <w:pStyle w:val="TableParagraph"/>
              <w:spacing w:line="223" w:lineRule="exact"/>
              <w:ind w:left="202" w:right="197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Very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good</w:t>
            </w:r>
          </w:p>
        </w:tc>
        <w:tc>
          <w:tcPr>
            <w:tcW w:w="1655" w:type="dxa"/>
            <w:vMerge w:val="restart"/>
          </w:tcPr>
          <w:p w14:paraId="12A3922B" w14:textId="6EBF5AAE" w:rsidR="00F85478" w:rsidRPr="00B41159" w:rsidRDefault="00F85478" w:rsidP="0079753B">
            <w:pPr>
              <w:pStyle w:val="TableParagraph"/>
              <w:ind w:left="57" w:right="57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B41159">
              <w:rPr>
                <w:rFonts w:ascii="Calibri" w:hAnsi="Calibri" w:cs="Calibri"/>
                <w:bCs/>
                <w:sz w:val="20"/>
                <w:szCs w:val="20"/>
              </w:rPr>
              <w:t>Fulfils all descriptors to a high standard by not consistently</w:t>
            </w:r>
          </w:p>
        </w:tc>
        <w:tc>
          <w:tcPr>
            <w:tcW w:w="4961" w:type="dxa"/>
            <w:vMerge w:val="restart"/>
          </w:tcPr>
          <w:p w14:paraId="3E15A540" w14:textId="3655BF95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38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Sound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esearch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plan;</w:t>
            </w:r>
          </w:p>
          <w:p w14:paraId="5F715D24" w14:textId="1ECE2187" w:rsidR="00F85478" w:rsidRPr="00B41159" w:rsidRDefault="00884E87" w:rsidP="00691011">
            <w:pPr>
              <w:pStyle w:val="TableParagraph"/>
              <w:numPr>
                <w:ilvl w:val="0"/>
                <w:numId w:val="5"/>
              </w:numPr>
              <w:ind w:right="263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G</w:t>
            </w:r>
            <w:r w:rsidR="00F85478"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ood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formulation</w:t>
            </w:r>
            <w:r w:rsidR="00F85478"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="00F85478"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research</w:t>
            </w:r>
            <w:r w:rsidR="00F85478"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questions</w:t>
            </w:r>
            <w:r w:rsidR="00F85478"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="00F85478"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appropriate investigative methodology used;</w:t>
            </w:r>
          </w:p>
          <w:p w14:paraId="1B0F2691" w14:textId="77777777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Good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grasp</w:t>
            </w:r>
            <w:r w:rsidRPr="00B41159"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ubject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matter;</w:t>
            </w:r>
          </w:p>
          <w:p w14:paraId="7DBD3BF3" w14:textId="5D4B1B16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ind w:right="38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Good knowledge of the literature and evaluation of previous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work;</w:t>
            </w:r>
          </w:p>
          <w:p w14:paraId="2F473F26" w14:textId="2254520D" w:rsidR="00F85478" w:rsidRPr="00B41159" w:rsidRDefault="00691011" w:rsidP="00691011">
            <w:pPr>
              <w:pStyle w:val="TableParagraph"/>
              <w:numPr>
                <w:ilvl w:val="0"/>
                <w:numId w:val="5"/>
              </w:numPr>
              <w:ind w:right="38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A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ppropriate</w:t>
            </w:r>
            <w:r w:rsidR="00F85478"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data</w:t>
            </w:r>
            <w:r w:rsidR="00F85478"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collected</w:t>
            </w:r>
            <w:r w:rsidR="00F85478"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(if</w:t>
            </w:r>
            <w:r w:rsidR="00F85478"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applicable)</w:t>
            </w:r>
            <w:r w:rsidR="00F85478"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 xml:space="preserve">and </w:t>
            </w:r>
            <w:r w:rsidR="00734A8A" w:rsidRPr="00B41159">
              <w:rPr>
                <w:rFonts w:ascii="Calibri" w:hAnsi="Calibri" w:cs="Calibri"/>
                <w:sz w:val="20"/>
                <w:szCs w:val="20"/>
              </w:rPr>
              <w:t>good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 xml:space="preserve"> data analysis;</w:t>
            </w:r>
          </w:p>
          <w:p w14:paraId="5B4E70AA" w14:textId="77777777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43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Some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ppreciation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the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ignificanc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th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data/evidence;</w:t>
            </w:r>
          </w:p>
          <w:p w14:paraId="6B451E1E" w14:textId="77777777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Evidence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ritical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thinking;</w:t>
            </w:r>
          </w:p>
          <w:p w14:paraId="55A16879" w14:textId="77777777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Arguments</w:t>
            </w:r>
            <w:r w:rsidRPr="00B41159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presented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easonably</w:t>
            </w: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well;</w:t>
            </w:r>
          </w:p>
          <w:p w14:paraId="2C31C24D" w14:textId="08B203C2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43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Some</w:t>
            </w: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="00685B14" w:rsidRPr="00B41159">
              <w:rPr>
                <w:rFonts w:ascii="Calibri" w:hAnsi="Calibri" w:cs="Calibri"/>
                <w:sz w:val="20"/>
                <w:szCs w:val="20"/>
              </w:rPr>
              <w:t>sound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onclusions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drawn;</w:t>
            </w:r>
          </w:p>
          <w:p w14:paraId="0BF7BD5F" w14:textId="4D244C03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30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Research project/dissertation</w:t>
            </w:r>
            <w:r w:rsidRPr="00B41159">
              <w:rPr>
                <w:rFonts w:ascii="Calibri" w:hAnsi="Calibri" w:cs="Calibri"/>
                <w:spacing w:val="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easonably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well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onstructe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illustrated</w:t>
            </w:r>
          </w:p>
        </w:tc>
      </w:tr>
      <w:tr w:rsidR="00B41159" w:rsidRPr="00B41159" w14:paraId="1721E415" w14:textId="77777777" w:rsidTr="00874028">
        <w:trPr>
          <w:trHeight w:val="803"/>
        </w:trPr>
        <w:tc>
          <w:tcPr>
            <w:tcW w:w="1500" w:type="dxa"/>
            <w:tcBorders>
              <w:top w:val="nil"/>
            </w:tcBorders>
          </w:tcPr>
          <w:p w14:paraId="434B2A88" w14:textId="77777777" w:rsidR="00F85478" w:rsidRPr="00B41159" w:rsidRDefault="00F85478" w:rsidP="00F57390">
            <w:pPr>
              <w:pStyle w:val="TableParagraph"/>
              <w:spacing w:before="106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75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79%</w:t>
            </w:r>
          </w:p>
        </w:tc>
        <w:tc>
          <w:tcPr>
            <w:tcW w:w="1550" w:type="dxa"/>
            <w:tcBorders>
              <w:top w:val="nil"/>
            </w:tcBorders>
          </w:tcPr>
          <w:p w14:paraId="35AB68DE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6C3EE711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0BE2CEBD" w14:textId="4DCDD3B0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3F044963" w14:textId="77777777" w:rsidTr="00874028">
        <w:trPr>
          <w:trHeight w:val="336"/>
        </w:trPr>
        <w:tc>
          <w:tcPr>
            <w:tcW w:w="1500" w:type="dxa"/>
            <w:tcBorders>
              <w:bottom w:val="nil"/>
            </w:tcBorders>
          </w:tcPr>
          <w:p w14:paraId="0A37AEAF" w14:textId="77777777" w:rsidR="00F85478" w:rsidRPr="00B41159" w:rsidRDefault="00F85478" w:rsidP="00F57390">
            <w:pPr>
              <w:pStyle w:val="TableParagraph"/>
              <w:spacing w:line="223" w:lineRule="exact"/>
              <w:ind w:left="5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9"/>
                <w:sz w:val="20"/>
                <w:szCs w:val="20"/>
              </w:rPr>
              <w:t>B</w:t>
            </w:r>
          </w:p>
        </w:tc>
        <w:tc>
          <w:tcPr>
            <w:tcW w:w="1550" w:type="dxa"/>
            <w:tcBorders>
              <w:bottom w:val="nil"/>
            </w:tcBorders>
          </w:tcPr>
          <w:p w14:paraId="153513C4" w14:textId="77777777" w:rsidR="00F85478" w:rsidRPr="00B41159" w:rsidRDefault="00F85478" w:rsidP="00F57390">
            <w:pPr>
              <w:pStyle w:val="TableParagraph"/>
              <w:spacing w:line="223" w:lineRule="exact"/>
              <w:ind w:left="202" w:right="193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Good</w:t>
            </w:r>
          </w:p>
        </w:tc>
        <w:tc>
          <w:tcPr>
            <w:tcW w:w="1655" w:type="dxa"/>
            <w:vMerge w:val="restart"/>
          </w:tcPr>
          <w:p w14:paraId="79CD60F0" w14:textId="7B94EACB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  <w:r w:rsidRPr="00B41159">
              <w:rPr>
                <w:rFonts w:ascii="Calibri" w:hAnsi="Calibri" w:cs="Calibri"/>
                <w:bCs/>
                <w:sz w:val="20"/>
              </w:rPr>
              <w:t>Fulfils most descriptors to a good standard</w:t>
            </w:r>
          </w:p>
        </w:tc>
        <w:tc>
          <w:tcPr>
            <w:tcW w:w="4961" w:type="dxa"/>
            <w:vMerge/>
            <w:tcBorders>
              <w:top w:val="nil"/>
            </w:tcBorders>
          </w:tcPr>
          <w:p w14:paraId="304415C7" w14:textId="40182843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67B5E501" w14:textId="77777777" w:rsidTr="00874028">
        <w:trPr>
          <w:trHeight w:val="571"/>
        </w:trPr>
        <w:tc>
          <w:tcPr>
            <w:tcW w:w="1500" w:type="dxa"/>
            <w:tcBorders>
              <w:top w:val="nil"/>
            </w:tcBorders>
          </w:tcPr>
          <w:p w14:paraId="2280297E" w14:textId="77777777" w:rsidR="00F85478" w:rsidRPr="00B41159" w:rsidRDefault="00F85478" w:rsidP="00F57390">
            <w:pPr>
              <w:pStyle w:val="TableParagraph"/>
              <w:spacing w:before="104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70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74%</w:t>
            </w:r>
          </w:p>
        </w:tc>
        <w:tc>
          <w:tcPr>
            <w:tcW w:w="1550" w:type="dxa"/>
            <w:tcBorders>
              <w:top w:val="nil"/>
            </w:tcBorders>
          </w:tcPr>
          <w:p w14:paraId="29C4880A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4211F0E7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73A3A320" w14:textId="16E74A16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60CD6531" w14:textId="77777777" w:rsidTr="00874028">
        <w:trPr>
          <w:trHeight w:val="338"/>
        </w:trPr>
        <w:tc>
          <w:tcPr>
            <w:tcW w:w="1500" w:type="dxa"/>
            <w:tcBorders>
              <w:bottom w:val="nil"/>
            </w:tcBorders>
          </w:tcPr>
          <w:p w14:paraId="481F443C" w14:textId="77777777" w:rsidR="00F85478" w:rsidRPr="00B41159" w:rsidRDefault="00F85478" w:rsidP="00F57390">
            <w:pPr>
              <w:pStyle w:val="TableParagraph"/>
              <w:spacing w:line="223" w:lineRule="exact"/>
              <w:ind w:left="497" w:right="486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B-</w:t>
            </w:r>
          </w:p>
        </w:tc>
        <w:tc>
          <w:tcPr>
            <w:tcW w:w="1550" w:type="dxa"/>
            <w:tcBorders>
              <w:bottom w:val="nil"/>
            </w:tcBorders>
          </w:tcPr>
          <w:p w14:paraId="728988B6" w14:textId="77777777" w:rsidR="00F85478" w:rsidRPr="00B41159" w:rsidRDefault="00F85478" w:rsidP="00F57390">
            <w:pPr>
              <w:pStyle w:val="TableParagraph"/>
              <w:spacing w:line="223" w:lineRule="exact"/>
              <w:ind w:left="201" w:right="19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Competent</w:t>
            </w:r>
          </w:p>
        </w:tc>
        <w:tc>
          <w:tcPr>
            <w:tcW w:w="1655" w:type="dxa"/>
            <w:vMerge w:val="restart"/>
          </w:tcPr>
          <w:p w14:paraId="4311F7AE" w14:textId="42EABE3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  <w:r w:rsidRPr="00B41159">
              <w:rPr>
                <w:rFonts w:ascii="Calibri" w:hAnsi="Calibri" w:cs="Calibri"/>
                <w:bCs/>
                <w:sz w:val="20"/>
              </w:rPr>
              <w:t>Fulfils most descriptors to a good standard, but not consistently</w:t>
            </w:r>
          </w:p>
        </w:tc>
        <w:tc>
          <w:tcPr>
            <w:tcW w:w="4961" w:type="dxa"/>
            <w:vMerge/>
            <w:tcBorders>
              <w:top w:val="nil"/>
            </w:tcBorders>
          </w:tcPr>
          <w:p w14:paraId="214EA2EF" w14:textId="35FCECB7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52DCAC82" w14:textId="77777777" w:rsidTr="00874028">
        <w:trPr>
          <w:trHeight w:val="450"/>
        </w:trPr>
        <w:tc>
          <w:tcPr>
            <w:tcW w:w="1500" w:type="dxa"/>
            <w:tcBorders>
              <w:top w:val="nil"/>
            </w:tcBorders>
          </w:tcPr>
          <w:p w14:paraId="42AFF5BF" w14:textId="77777777" w:rsidR="00F85478" w:rsidRPr="00B41159" w:rsidRDefault="00F85478" w:rsidP="00F57390">
            <w:pPr>
              <w:pStyle w:val="TableParagraph"/>
              <w:spacing w:before="106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65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69%</w:t>
            </w:r>
          </w:p>
        </w:tc>
        <w:tc>
          <w:tcPr>
            <w:tcW w:w="1550" w:type="dxa"/>
            <w:tcBorders>
              <w:top w:val="nil"/>
            </w:tcBorders>
          </w:tcPr>
          <w:p w14:paraId="73737E45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16FFBB66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30C00DC3" w14:textId="2498DA69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5E18E0F0" w14:textId="77777777" w:rsidTr="00874028">
        <w:trPr>
          <w:trHeight w:val="337"/>
        </w:trPr>
        <w:tc>
          <w:tcPr>
            <w:tcW w:w="1500" w:type="dxa"/>
            <w:tcBorders>
              <w:bottom w:val="nil"/>
            </w:tcBorders>
          </w:tcPr>
          <w:p w14:paraId="76D2D9AE" w14:textId="77777777" w:rsidR="00F85478" w:rsidRPr="00B41159" w:rsidRDefault="00F85478" w:rsidP="00F57390">
            <w:pPr>
              <w:pStyle w:val="TableParagraph"/>
              <w:spacing w:line="223" w:lineRule="exact"/>
              <w:ind w:left="495" w:right="48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C+</w:t>
            </w:r>
          </w:p>
        </w:tc>
        <w:tc>
          <w:tcPr>
            <w:tcW w:w="1550" w:type="dxa"/>
            <w:tcBorders>
              <w:bottom w:val="nil"/>
            </w:tcBorders>
          </w:tcPr>
          <w:p w14:paraId="11F5DBFA" w14:textId="77777777" w:rsidR="00F85478" w:rsidRPr="00B41159" w:rsidRDefault="00F85478" w:rsidP="00F57390">
            <w:pPr>
              <w:pStyle w:val="TableParagraph"/>
              <w:spacing w:line="223" w:lineRule="exact"/>
              <w:ind w:left="202" w:right="197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Clear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pass</w:t>
            </w:r>
          </w:p>
        </w:tc>
        <w:tc>
          <w:tcPr>
            <w:tcW w:w="1655" w:type="dxa"/>
            <w:vMerge w:val="restart"/>
          </w:tcPr>
          <w:p w14:paraId="14928164" w14:textId="0C411691" w:rsidR="00F85478" w:rsidRPr="00B41159" w:rsidRDefault="00F85478" w:rsidP="0079753B">
            <w:pPr>
              <w:pStyle w:val="TableParagraph"/>
              <w:ind w:left="57" w:right="57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B41159">
              <w:rPr>
                <w:rFonts w:ascii="Calibri" w:hAnsi="Calibri" w:cs="Calibri"/>
                <w:bCs/>
                <w:sz w:val="20"/>
                <w:szCs w:val="20"/>
              </w:rPr>
              <w:t>Fulfils most descriptors to a competent standard</w:t>
            </w:r>
          </w:p>
        </w:tc>
        <w:tc>
          <w:tcPr>
            <w:tcW w:w="4961" w:type="dxa"/>
            <w:vMerge w:val="restart"/>
          </w:tcPr>
          <w:p w14:paraId="2004D1BA" w14:textId="255B161A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spacing w:line="238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Reasonable research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plan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outlined;</w:t>
            </w:r>
          </w:p>
          <w:p w14:paraId="73EE801E" w14:textId="5135C159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ind w:right="935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Research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questions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formulate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dequate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esearch methodology applied;</w:t>
            </w:r>
          </w:p>
          <w:p w14:paraId="1FB5FDE7" w14:textId="77777777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ind w:right="5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Knowledg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ubject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matter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hown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but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with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om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lapses, inadequacies and errors;</w:t>
            </w:r>
          </w:p>
          <w:p w14:paraId="23DA5C43" w14:textId="0DF625C4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ind w:right="690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Adequate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ttempt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t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data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alysis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(if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pplicable)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but</w:t>
            </w:r>
            <w:r w:rsidRPr="00B41159"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may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lack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 xml:space="preserve">adequate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justification;</w:t>
            </w:r>
          </w:p>
          <w:p w14:paraId="0B124BE9" w14:textId="326BA7A2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Originality and critical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thinking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present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but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limited;</w:t>
            </w:r>
          </w:p>
          <w:p w14:paraId="57F6EDC1" w14:textId="77777777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Arguments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upported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by</w:t>
            </w: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ome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evidence;</w:t>
            </w:r>
          </w:p>
          <w:p w14:paraId="370BE339" w14:textId="6E3B8B80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spacing w:line="229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Research project/dissertation</w:t>
            </w:r>
            <w:r w:rsidRPr="00B41159">
              <w:rPr>
                <w:rFonts w:ascii="Calibri" w:hAnsi="Calibri" w:cs="Calibri"/>
                <w:spacing w:val="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adequately</w:t>
            </w:r>
            <w:r w:rsidRPr="00B41159">
              <w:rPr>
                <w:rFonts w:ascii="Calibri" w:hAnsi="Calibri" w:cs="Calibri"/>
                <w:spacing w:val="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presented</w:t>
            </w:r>
          </w:p>
        </w:tc>
      </w:tr>
      <w:tr w:rsidR="00B41159" w:rsidRPr="00B41159" w14:paraId="27B4526F" w14:textId="77777777" w:rsidTr="00874028">
        <w:trPr>
          <w:trHeight w:val="342"/>
        </w:trPr>
        <w:tc>
          <w:tcPr>
            <w:tcW w:w="1500" w:type="dxa"/>
            <w:tcBorders>
              <w:top w:val="nil"/>
            </w:tcBorders>
          </w:tcPr>
          <w:p w14:paraId="7B7A5237" w14:textId="77777777" w:rsidR="00F85478" w:rsidRPr="00B41159" w:rsidRDefault="00F85478" w:rsidP="00F57390">
            <w:pPr>
              <w:pStyle w:val="TableParagraph"/>
              <w:spacing w:before="106" w:line="217" w:lineRule="exact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60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64%</w:t>
            </w:r>
          </w:p>
        </w:tc>
        <w:tc>
          <w:tcPr>
            <w:tcW w:w="1550" w:type="dxa"/>
            <w:tcBorders>
              <w:top w:val="nil"/>
            </w:tcBorders>
          </w:tcPr>
          <w:p w14:paraId="1EB111ED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12507627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0A097403" w14:textId="4D460591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7F1DDBD1" w14:textId="77777777" w:rsidTr="00874028">
        <w:trPr>
          <w:trHeight w:val="337"/>
        </w:trPr>
        <w:tc>
          <w:tcPr>
            <w:tcW w:w="1500" w:type="dxa"/>
            <w:tcBorders>
              <w:bottom w:val="nil"/>
            </w:tcBorders>
          </w:tcPr>
          <w:p w14:paraId="4BCB40C5" w14:textId="77777777" w:rsidR="00F85478" w:rsidRPr="00B41159" w:rsidRDefault="00F85478" w:rsidP="00F57390">
            <w:pPr>
              <w:pStyle w:val="TableParagraph"/>
              <w:spacing w:line="223" w:lineRule="exact"/>
              <w:ind w:left="5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9"/>
                <w:sz w:val="20"/>
                <w:szCs w:val="20"/>
              </w:rPr>
              <w:t>C</w:t>
            </w:r>
          </w:p>
        </w:tc>
        <w:tc>
          <w:tcPr>
            <w:tcW w:w="1550" w:type="dxa"/>
            <w:tcBorders>
              <w:bottom w:val="nil"/>
            </w:tcBorders>
          </w:tcPr>
          <w:p w14:paraId="4F80943E" w14:textId="77777777" w:rsidR="00F85478" w:rsidRPr="00B41159" w:rsidRDefault="00F85478" w:rsidP="00F57390">
            <w:pPr>
              <w:pStyle w:val="TableParagraph"/>
              <w:spacing w:line="223" w:lineRule="exact"/>
              <w:ind w:left="202" w:right="197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Pass</w:t>
            </w:r>
          </w:p>
        </w:tc>
        <w:tc>
          <w:tcPr>
            <w:tcW w:w="1655" w:type="dxa"/>
            <w:vMerge w:val="restart"/>
          </w:tcPr>
          <w:p w14:paraId="7ECA0F61" w14:textId="388BF581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  <w:r w:rsidRPr="00B41159">
              <w:rPr>
                <w:rFonts w:ascii="Calibri" w:hAnsi="Calibri" w:cs="Calibri"/>
                <w:bCs/>
                <w:sz w:val="20"/>
              </w:rPr>
              <w:t>Fulfils most descriptors to a competent standard but not consistently</w:t>
            </w:r>
          </w:p>
        </w:tc>
        <w:tc>
          <w:tcPr>
            <w:tcW w:w="4961" w:type="dxa"/>
            <w:vMerge/>
            <w:tcBorders>
              <w:top w:val="nil"/>
            </w:tcBorders>
          </w:tcPr>
          <w:p w14:paraId="12C3DDBA" w14:textId="3907E431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6D21AC47" w14:textId="77777777" w:rsidTr="00874028">
        <w:trPr>
          <w:trHeight w:val="340"/>
        </w:trPr>
        <w:tc>
          <w:tcPr>
            <w:tcW w:w="1500" w:type="dxa"/>
            <w:tcBorders>
              <w:top w:val="nil"/>
            </w:tcBorders>
          </w:tcPr>
          <w:p w14:paraId="3786EA6C" w14:textId="77777777" w:rsidR="00F85478" w:rsidRPr="00B41159" w:rsidRDefault="00F85478" w:rsidP="00F57390">
            <w:pPr>
              <w:pStyle w:val="TableParagraph"/>
              <w:spacing w:before="106" w:line="215" w:lineRule="exact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55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59%</w:t>
            </w:r>
          </w:p>
        </w:tc>
        <w:tc>
          <w:tcPr>
            <w:tcW w:w="1550" w:type="dxa"/>
            <w:tcBorders>
              <w:top w:val="nil"/>
            </w:tcBorders>
          </w:tcPr>
          <w:p w14:paraId="4DDBF0B3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2FB543B6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09ADD71A" w14:textId="2774322A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37A656BC" w14:textId="77777777" w:rsidTr="00874028">
        <w:trPr>
          <w:trHeight w:val="339"/>
        </w:trPr>
        <w:tc>
          <w:tcPr>
            <w:tcW w:w="1500" w:type="dxa"/>
            <w:tcBorders>
              <w:bottom w:val="nil"/>
            </w:tcBorders>
          </w:tcPr>
          <w:p w14:paraId="3FDB0399" w14:textId="77777777" w:rsidR="00F85478" w:rsidRPr="00B41159" w:rsidRDefault="00F85478" w:rsidP="00F57390">
            <w:pPr>
              <w:pStyle w:val="TableParagraph"/>
              <w:spacing w:line="225" w:lineRule="exact"/>
              <w:ind w:left="497" w:right="48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C-</w:t>
            </w:r>
          </w:p>
        </w:tc>
        <w:tc>
          <w:tcPr>
            <w:tcW w:w="1550" w:type="dxa"/>
            <w:tcBorders>
              <w:bottom w:val="nil"/>
            </w:tcBorders>
          </w:tcPr>
          <w:p w14:paraId="5025DC53" w14:textId="77777777" w:rsidR="00F85478" w:rsidRPr="00B41159" w:rsidRDefault="00F85478" w:rsidP="00F57390">
            <w:pPr>
              <w:pStyle w:val="TableParagraph"/>
              <w:spacing w:line="225" w:lineRule="exact"/>
              <w:ind w:left="202" w:right="19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Marginal</w:t>
            </w:r>
            <w:r w:rsidRPr="00B41159">
              <w:rPr>
                <w:rFonts w:ascii="Calibri" w:hAnsi="Calibri" w:cs="Calibri"/>
                <w:spacing w:val="-13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pass</w:t>
            </w:r>
          </w:p>
        </w:tc>
        <w:tc>
          <w:tcPr>
            <w:tcW w:w="1655" w:type="dxa"/>
            <w:vMerge w:val="restart"/>
          </w:tcPr>
          <w:p w14:paraId="5E4D1105" w14:textId="4DD445C5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  <w:r w:rsidRPr="00B41159">
              <w:rPr>
                <w:rFonts w:ascii="Calibri" w:hAnsi="Calibri" w:cs="Calibri"/>
                <w:bCs/>
                <w:sz w:val="20"/>
              </w:rPr>
              <w:t>Ful</w:t>
            </w:r>
            <w:r w:rsidR="00874028" w:rsidRPr="00B41159">
              <w:rPr>
                <w:rFonts w:ascii="Calibri" w:hAnsi="Calibri" w:cs="Calibri"/>
                <w:bCs/>
                <w:sz w:val="20"/>
              </w:rPr>
              <w:t>fils some descriptors to an adequate standard</w:t>
            </w:r>
          </w:p>
        </w:tc>
        <w:tc>
          <w:tcPr>
            <w:tcW w:w="4961" w:type="dxa"/>
            <w:vMerge/>
            <w:tcBorders>
              <w:top w:val="nil"/>
            </w:tcBorders>
          </w:tcPr>
          <w:p w14:paraId="57822A87" w14:textId="52CEB044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6C147C77" w14:textId="77777777" w:rsidTr="00874028">
        <w:trPr>
          <w:trHeight w:val="651"/>
        </w:trPr>
        <w:tc>
          <w:tcPr>
            <w:tcW w:w="1500" w:type="dxa"/>
            <w:tcBorders>
              <w:top w:val="nil"/>
            </w:tcBorders>
          </w:tcPr>
          <w:p w14:paraId="035A2E09" w14:textId="77777777" w:rsidR="00F85478" w:rsidRPr="00B41159" w:rsidRDefault="00F85478" w:rsidP="00F57390">
            <w:pPr>
              <w:pStyle w:val="TableParagraph"/>
              <w:spacing w:before="104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50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54%</w:t>
            </w:r>
          </w:p>
        </w:tc>
        <w:tc>
          <w:tcPr>
            <w:tcW w:w="1550" w:type="dxa"/>
            <w:tcBorders>
              <w:top w:val="nil"/>
            </w:tcBorders>
          </w:tcPr>
          <w:p w14:paraId="35A4CA8A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795729E0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0DFADD9D" w14:textId="3369B525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28CE4CF7" w14:textId="77777777" w:rsidTr="00874028">
        <w:trPr>
          <w:trHeight w:val="239"/>
        </w:trPr>
        <w:tc>
          <w:tcPr>
            <w:tcW w:w="1500" w:type="dxa"/>
            <w:tcBorders>
              <w:bottom w:val="nil"/>
            </w:tcBorders>
          </w:tcPr>
          <w:p w14:paraId="68F7D66B" w14:textId="77777777" w:rsidR="00874028" w:rsidRPr="00B41159" w:rsidRDefault="00874028" w:rsidP="00F57390">
            <w:pPr>
              <w:pStyle w:val="TableParagraph"/>
              <w:spacing w:line="220" w:lineRule="exact"/>
              <w:ind w:left="7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9"/>
                <w:sz w:val="20"/>
                <w:szCs w:val="20"/>
              </w:rPr>
              <w:t>D</w:t>
            </w:r>
          </w:p>
        </w:tc>
        <w:tc>
          <w:tcPr>
            <w:tcW w:w="1550" w:type="dxa"/>
            <w:tcBorders>
              <w:bottom w:val="nil"/>
            </w:tcBorders>
          </w:tcPr>
          <w:p w14:paraId="06E9A403" w14:textId="77777777" w:rsidR="00874028" w:rsidRPr="00B41159" w:rsidRDefault="00874028" w:rsidP="00F57390">
            <w:pPr>
              <w:pStyle w:val="TableParagraph"/>
              <w:spacing w:line="220" w:lineRule="exact"/>
              <w:ind w:left="201" w:right="19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Fail</w:t>
            </w:r>
          </w:p>
        </w:tc>
        <w:tc>
          <w:tcPr>
            <w:tcW w:w="1655" w:type="dxa"/>
            <w:vMerge w:val="restart"/>
          </w:tcPr>
          <w:p w14:paraId="0896BCFA" w14:textId="04D52066" w:rsidR="00874028" w:rsidRPr="00B41159" w:rsidRDefault="00874028" w:rsidP="0079753B">
            <w:pPr>
              <w:pStyle w:val="TableParagraph"/>
              <w:ind w:left="57" w:right="57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B41159">
              <w:rPr>
                <w:rFonts w:ascii="Calibri" w:hAnsi="Calibri" w:cs="Calibri"/>
                <w:bCs/>
                <w:sz w:val="20"/>
                <w:szCs w:val="20"/>
              </w:rPr>
              <w:t>Fails to fulfil enough descriptors to a competent standard</w:t>
            </w:r>
          </w:p>
        </w:tc>
        <w:tc>
          <w:tcPr>
            <w:tcW w:w="4961" w:type="dxa"/>
            <w:tcBorders>
              <w:bottom w:val="nil"/>
            </w:tcBorders>
          </w:tcPr>
          <w:p w14:paraId="4C45B219" w14:textId="5676047B" w:rsidR="00874028" w:rsidRPr="00B41159" w:rsidRDefault="00874028" w:rsidP="00691011">
            <w:pPr>
              <w:pStyle w:val="TableParagraph"/>
              <w:numPr>
                <w:ilvl w:val="0"/>
                <w:numId w:val="3"/>
              </w:numPr>
              <w:spacing w:line="220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Work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lacks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breadth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depth;</w:t>
            </w:r>
          </w:p>
        </w:tc>
      </w:tr>
      <w:tr w:rsidR="00B41159" w:rsidRPr="00B41159" w14:paraId="7FCFE5FC" w14:textId="77777777" w:rsidTr="00874028">
        <w:trPr>
          <w:trHeight w:val="488"/>
        </w:trPr>
        <w:tc>
          <w:tcPr>
            <w:tcW w:w="1500" w:type="dxa"/>
            <w:tcBorders>
              <w:top w:val="nil"/>
              <w:bottom w:val="nil"/>
            </w:tcBorders>
          </w:tcPr>
          <w:p w14:paraId="0D6B5814" w14:textId="77777777" w:rsidR="00874028" w:rsidRPr="00B41159" w:rsidRDefault="00874028" w:rsidP="00F57390">
            <w:pPr>
              <w:pStyle w:val="TableParagraph"/>
              <w:spacing w:before="7"/>
              <w:ind w:left="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6A1EC184" w14:textId="77777777" w:rsidR="00874028" w:rsidRPr="00B41159" w:rsidRDefault="00874028" w:rsidP="00F57390">
            <w:pPr>
              <w:pStyle w:val="TableParagraph"/>
              <w:ind w:left="497" w:right="48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&lt;50%</w:t>
            </w:r>
          </w:p>
        </w:tc>
        <w:tc>
          <w:tcPr>
            <w:tcW w:w="1550" w:type="dxa"/>
            <w:tcBorders>
              <w:top w:val="nil"/>
              <w:bottom w:val="nil"/>
            </w:tcBorders>
          </w:tcPr>
          <w:p w14:paraId="38F2E562" w14:textId="77777777" w:rsidR="00874028" w:rsidRPr="00B41159" w:rsidRDefault="0087402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54C32E4F" w14:textId="77777777" w:rsidR="00874028" w:rsidRPr="00B41159" w:rsidRDefault="00874028" w:rsidP="0079753B">
            <w:pPr>
              <w:pStyle w:val="TableParagraph"/>
              <w:ind w:left="57" w:right="57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961" w:type="dxa"/>
            <w:tcBorders>
              <w:top w:val="nil"/>
              <w:bottom w:val="nil"/>
            </w:tcBorders>
          </w:tcPr>
          <w:p w14:paraId="5956A0D0" w14:textId="02A37B70" w:rsidR="00874028" w:rsidRPr="00B41159" w:rsidRDefault="00874028" w:rsidP="00691011">
            <w:pPr>
              <w:pStyle w:val="TableParagraph"/>
              <w:numPr>
                <w:ilvl w:val="0"/>
                <w:numId w:val="2"/>
              </w:numPr>
              <w:spacing w:line="243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Understanding</w:t>
            </w:r>
            <w:r w:rsidRPr="00B41159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overage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inadequate;</w:t>
            </w:r>
          </w:p>
          <w:p w14:paraId="6B643EF3" w14:textId="77777777" w:rsidR="00874028" w:rsidRPr="00B41159" w:rsidRDefault="00874028" w:rsidP="00691011">
            <w:pPr>
              <w:pStyle w:val="TableParagraph"/>
              <w:numPr>
                <w:ilvl w:val="0"/>
                <w:numId w:val="2"/>
              </w:numPr>
              <w:spacing w:line="22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No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ttempt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t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interpretation;</w:t>
            </w:r>
          </w:p>
        </w:tc>
      </w:tr>
      <w:tr w:rsidR="00874028" w:rsidRPr="00B41159" w14:paraId="4956128D" w14:textId="77777777" w:rsidTr="00874028">
        <w:trPr>
          <w:trHeight w:val="250"/>
        </w:trPr>
        <w:tc>
          <w:tcPr>
            <w:tcW w:w="1500" w:type="dxa"/>
            <w:tcBorders>
              <w:top w:val="nil"/>
            </w:tcBorders>
          </w:tcPr>
          <w:p w14:paraId="65B70289" w14:textId="77777777" w:rsidR="00874028" w:rsidRPr="00B41159" w:rsidRDefault="0087402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nil"/>
            </w:tcBorders>
          </w:tcPr>
          <w:p w14:paraId="38E923B4" w14:textId="77777777" w:rsidR="00874028" w:rsidRPr="00B41159" w:rsidRDefault="0087402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191CC3EC" w14:textId="77777777" w:rsidR="00874028" w:rsidRPr="00B41159" w:rsidRDefault="00874028" w:rsidP="0079753B">
            <w:pPr>
              <w:pStyle w:val="TableParagraph"/>
              <w:ind w:left="57" w:right="57"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</w:rPr>
            </w:pPr>
          </w:p>
        </w:tc>
        <w:tc>
          <w:tcPr>
            <w:tcW w:w="4961" w:type="dxa"/>
            <w:tcBorders>
              <w:top w:val="nil"/>
            </w:tcBorders>
          </w:tcPr>
          <w:p w14:paraId="630B7360" w14:textId="114B843D" w:rsidR="00874028" w:rsidRPr="00B41159" w:rsidRDefault="00874028" w:rsidP="00691011">
            <w:pPr>
              <w:pStyle w:val="TableParagraph"/>
              <w:numPr>
                <w:ilvl w:val="0"/>
                <w:numId w:val="1"/>
              </w:numPr>
              <w:spacing w:line="231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Research project/dissertation</w:t>
            </w:r>
            <w:r w:rsidRPr="00B41159">
              <w:rPr>
                <w:rFonts w:ascii="Calibri" w:hAnsi="Calibri" w:cs="Calibri"/>
                <w:spacing w:val="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poorly</w:t>
            </w:r>
            <w:r w:rsidRPr="00B41159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presented</w:t>
            </w:r>
          </w:p>
        </w:tc>
      </w:tr>
    </w:tbl>
    <w:p w14:paraId="7BB7A6DF" w14:textId="77777777" w:rsidR="00D172AC" w:rsidRPr="00B41159" w:rsidRDefault="00D172AC" w:rsidP="006F0687">
      <w:pPr>
        <w:tabs>
          <w:tab w:val="clear" w:pos="-720"/>
          <w:tab w:val="clear" w:pos="0"/>
        </w:tabs>
        <w:suppressAutoHyphens w:val="0"/>
        <w:spacing w:after="200" w:line="276" w:lineRule="auto"/>
        <w:ind w:left="0" w:firstLine="0"/>
        <w:jc w:val="left"/>
        <w:rPr>
          <w:rFonts w:ascii="Calibri" w:hAnsi="Calibri" w:cs="Calibri"/>
          <w:sz w:val="20"/>
        </w:rPr>
      </w:pPr>
    </w:p>
    <w:sectPr w:rsidR="00D172AC" w:rsidRPr="00B41159" w:rsidSect="000E573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9156E" w14:textId="77777777" w:rsidR="0006622D" w:rsidRDefault="0006622D" w:rsidP="00693049">
      <w:r>
        <w:separator/>
      </w:r>
    </w:p>
  </w:endnote>
  <w:endnote w:type="continuationSeparator" w:id="0">
    <w:p w14:paraId="240D0423" w14:textId="77777777" w:rsidR="0006622D" w:rsidRDefault="0006622D" w:rsidP="00693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D82FB" w14:textId="77777777" w:rsidR="00501212" w:rsidRDefault="005012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D6960" w14:textId="77777777" w:rsidR="00501212" w:rsidRDefault="005012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3ED9D" w14:textId="77777777" w:rsidR="00501212" w:rsidRDefault="005012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99B0C" w14:textId="77777777" w:rsidR="0006622D" w:rsidRDefault="0006622D" w:rsidP="00693049">
      <w:r>
        <w:separator/>
      </w:r>
    </w:p>
  </w:footnote>
  <w:footnote w:type="continuationSeparator" w:id="0">
    <w:p w14:paraId="75183B05" w14:textId="77777777" w:rsidR="0006622D" w:rsidRDefault="0006622D" w:rsidP="006930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58630" w14:textId="77777777" w:rsidR="00501212" w:rsidRDefault="005012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43"/>
      <w:gridCol w:w="6583"/>
    </w:tblGrid>
    <w:tr w:rsidR="00426C62" w:rsidRPr="006A7349" w14:paraId="2C4BAEE1" w14:textId="77777777" w:rsidTr="00426C62">
      <w:tc>
        <w:tcPr>
          <w:tcW w:w="2268" w:type="dxa"/>
          <w:tcBorders>
            <w:right w:val="single" w:sz="4" w:space="0" w:color="auto"/>
          </w:tcBorders>
        </w:tcPr>
        <w:p w14:paraId="2BCE4793" w14:textId="77777777" w:rsidR="00426C62" w:rsidRPr="006A7349" w:rsidRDefault="00426C62" w:rsidP="00426C62">
          <w:pPr>
            <w:tabs>
              <w:tab w:val="center" w:pos="4513"/>
              <w:tab w:val="right" w:pos="9026"/>
            </w:tabs>
            <w:rPr>
              <w:sz w:val="22"/>
              <w:szCs w:val="22"/>
              <w:lang w:val="en-NZ"/>
            </w:rPr>
          </w:pPr>
          <w:bookmarkStart w:id="0" w:name="_Hlk150510237"/>
          <w:r w:rsidRPr="006A7349">
            <w:rPr>
              <w:noProof/>
              <w:sz w:val="22"/>
              <w:szCs w:val="22"/>
              <w:lang w:val="en-NZ" w:eastAsia="en-NZ"/>
            </w:rPr>
            <w:drawing>
              <wp:inline distT="0" distB="0" distL="0" distR="0" wp14:anchorId="6E80A63B" wp14:editId="447AAAF4">
                <wp:extent cx="1414533" cy="476250"/>
                <wp:effectExtent l="0" t="0" r="0" b="0"/>
                <wp:docPr id="7" name="Picture 7" descr="A blue sign with white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A blue sign with white 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0703" cy="48169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48" w:type="dxa"/>
          <w:tcBorders>
            <w:left w:val="single" w:sz="4" w:space="0" w:color="auto"/>
          </w:tcBorders>
        </w:tcPr>
        <w:p w14:paraId="116869CD" w14:textId="77777777" w:rsidR="00426C62" w:rsidRPr="00426C62" w:rsidRDefault="00426C62" w:rsidP="00426C62">
          <w:pPr>
            <w:tabs>
              <w:tab w:val="center" w:pos="4513"/>
              <w:tab w:val="right" w:pos="9026"/>
            </w:tabs>
            <w:jc w:val="left"/>
            <w:rPr>
              <w:rFonts w:asciiTheme="majorHAnsi" w:hAnsiTheme="majorHAnsi"/>
              <w:bCs/>
              <w:color w:val="FFFFFF" w:themeColor="background1"/>
              <w:sz w:val="20"/>
              <w:lang w:val="en-NZ"/>
            </w:rPr>
          </w:pPr>
          <w:r w:rsidRPr="00426C62">
            <w:rPr>
              <w:rFonts w:asciiTheme="majorHAnsi" w:hAnsiTheme="majorHAnsi"/>
              <w:bCs/>
              <w:color w:val="FFFFFF" w:themeColor="background1"/>
              <w:sz w:val="20"/>
              <w:lang w:val="en-NZ"/>
            </w:rPr>
            <w:t>.</w:t>
          </w:r>
        </w:p>
        <w:p w14:paraId="4BFBBE88" w14:textId="2F8B632C" w:rsidR="00426C62" w:rsidRPr="00426C62" w:rsidRDefault="00426C62" w:rsidP="00426C62">
          <w:pPr>
            <w:tabs>
              <w:tab w:val="center" w:pos="4513"/>
              <w:tab w:val="right" w:pos="9026"/>
            </w:tabs>
            <w:jc w:val="left"/>
            <w:rPr>
              <w:rFonts w:asciiTheme="majorHAnsi" w:hAnsiTheme="majorHAnsi"/>
              <w:b/>
              <w:color w:val="2E74B5"/>
              <w:sz w:val="27"/>
              <w:szCs w:val="27"/>
              <w:lang w:val="en-NZ"/>
            </w:rPr>
          </w:pPr>
          <w:r w:rsidRPr="00426C62">
            <w:rPr>
              <w:rFonts w:asciiTheme="majorHAnsi" w:hAnsiTheme="majorHAnsi"/>
              <w:b/>
              <w:color w:val="2E74B5"/>
              <w:sz w:val="27"/>
              <w:szCs w:val="27"/>
              <w:lang w:val="en-NZ"/>
            </w:rPr>
            <w:t>SCIENCE</w:t>
          </w:r>
        </w:p>
        <w:p w14:paraId="13C94AEA" w14:textId="77777777" w:rsidR="00426C62" w:rsidRPr="006A7349" w:rsidRDefault="00426C62" w:rsidP="00426C62">
          <w:pPr>
            <w:tabs>
              <w:tab w:val="center" w:pos="4513"/>
              <w:tab w:val="right" w:pos="9026"/>
            </w:tabs>
            <w:rPr>
              <w:b/>
              <w:sz w:val="14"/>
              <w:szCs w:val="14"/>
              <w:lang w:val="en-NZ"/>
            </w:rPr>
          </w:pPr>
          <w:r w:rsidRPr="00426C62">
            <w:rPr>
              <w:rFonts w:asciiTheme="majorHAnsi" w:hAnsiTheme="majorHAnsi"/>
              <w:b/>
              <w:color w:val="1F4E79"/>
              <w:sz w:val="14"/>
              <w:szCs w:val="14"/>
              <w:lang w:val="en-NZ"/>
            </w:rPr>
            <w:t>SCHOOL OF BIOLOGICAL SCIENCES</w:t>
          </w:r>
        </w:p>
      </w:tc>
    </w:tr>
    <w:bookmarkEnd w:id="0"/>
  </w:tbl>
  <w:p w14:paraId="161638A0" w14:textId="28E9C8EF" w:rsidR="00693049" w:rsidRDefault="00693049" w:rsidP="00693049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E69C6" w14:textId="77777777" w:rsidR="00501212" w:rsidRDefault="005012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174D"/>
    <w:multiLevelType w:val="hybridMultilevel"/>
    <w:tmpl w:val="547447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41E20"/>
    <w:multiLevelType w:val="hybridMultilevel"/>
    <w:tmpl w:val="E78205DE"/>
    <w:lvl w:ilvl="0" w:tplc="729C2888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BB87960">
      <w:numFmt w:val="bullet"/>
      <w:lvlText w:val="•"/>
      <w:lvlJc w:val="left"/>
      <w:pPr>
        <w:ind w:left="982" w:hanging="360"/>
      </w:pPr>
      <w:rPr>
        <w:rFonts w:hint="default"/>
        <w:lang w:val="en-US" w:eastAsia="en-US" w:bidi="ar-SA"/>
      </w:rPr>
    </w:lvl>
    <w:lvl w:ilvl="2" w:tplc="C36EF842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3" w:tplc="B684925C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4" w:tplc="7CF07450">
      <w:numFmt w:val="bullet"/>
      <w:lvlText w:val="•"/>
      <w:lvlJc w:val="left"/>
      <w:pPr>
        <w:ind w:left="2550" w:hanging="360"/>
      </w:pPr>
      <w:rPr>
        <w:rFonts w:hint="default"/>
        <w:lang w:val="en-US" w:eastAsia="en-US" w:bidi="ar-SA"/>
      </w:rPr>
    </w:lvl>
    <w:lvl w:ilvl="5" w:tplc="B9740754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6" w:tplc="78EA329E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7" w:tplc="670A7B9C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8" w:tplc="AA5C13CE">
      <w:numFmt w:val="bullet"/>
      <w:lvlText w:val="•"/>
      <w:lvlJc w:val="left"/>
      <w:pPr>
        <w:ind w:left="4641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E87002C"/>
    <w:multiLevelType w:val="hybridMultilevel"/>
    <w:tmpl w:val="95EAC1E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B62B77"/>
    <w:multiLevelType w:val="hybridMultilevel"/>
    <w:tmpl w:val="44F86F3C"/>
    <w:lvl w:ilvl="0" w:tplc="E2B6F7F2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630BECA">
      <w:numFmt w:val="bullet"/>
      <w:lvlText w:val="•"/>
      <w:lvlJc w:val="left"/>
      <w:pPr>
        <w:ind w:left="982" w:hanging="360"/>
      </w:pPr>
      <w:rPr>
        <w:rFonts w:hint="default"/>
        <w:lang w:val="en-US" w:eastAsia="en-US" w:bidi="ar-SA"/>
      </w:rPr>
    </w:lvl>
    <w:lvl w:ilvl="2" w:tplc="BEE4BD0A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3" w:tplc="D0143036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4" w:tplc="D820DDFA">
      <w:numFmt w:val="bullet"/>
      <w:lvlText w:val="•"/>
      <w:lvlJc w:val="left"/>
      <w:pPr>
        <w:ind w:left="2550" w:hanging="360"/>
      </w:pPr>
      <w:rPr>
        <w:rFonts w:hint="default"/>
        <w:lang w:val="en-US" w:eastAsia="en-US" w:bidi="ar-SA"/>
      </w:rPr>
    </w:lvl>
    <w:lvl w:ilvl="5" w:tplc="4BBA7808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6" w:tplc="71182782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7" w:tplc="FD569638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8" w:tplc="6B60E02A">
      <w:numFmt w:val="bullet"/>
      <w:lvlText w:val="•"/>
      <w:lvlJc w:val="left"/>
      <w:pPr>
        <w:ind w:left="4641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B1E4FDA"/>
    <w:multiLevelType w:val="hybridMultilevel"/>
    <w:tmpl w:val="4CACBB00"/>
    <w:lvl w:ilvl="0" w:tplc="7F38F33C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E60C6EE">
      <w:numFmt w:val="bullet"/>
      <w:lvlText w:val="•"/>
      <w:lvlJc w:val="left"/>
      <w:pPr>
        <w:ind w:left="982" w:hanging="360"/>
      </w:pPr>
      <w:rPr>
        <w:rFonts w:hint="default"/>
        <w:lang w:val="en-US" w:eastAsia="en-US" w:bidi="ar-SA"/>
      </w:rPr>
    </w:lvl>
    <w:lvl w:ilvl="2" w:tplc="3E4A129A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3" w:tplc="0B7E270A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4" w:tplc="0F907EA0">
      <w:numFmt w:val="bullet"/>
      <w:lvlText w:val="•"/>
      <w:lvlJc w:val="left"/>
      <w:pPr>
        <w:ind w:left="2550" w:hanging="360"/>
      </w:pPr>
      <w:rPr>
        <w:rFonts w:hint="default"/>
        <w:lang w:val="en-US" w:eastAsia="en-US" w:bidi="ar-SA"/>
      </w:rPr>
    </w:lvl>
    <w:lvl w:ilvl="5" w:tplc="453C9790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6" w:tplc="F318614C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7" w:tplc="3DC65DD2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8" w:tplc="BDFCDE48">
      <w:numFmt w:val="bullet"/>
      <w:lvlText w:val="•"/>
      <w:lvlJc w:val="left"/>
      <w:pPr>
        <w:ind w:left="4641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D13708A"/>
    <w:multiLevelType w:val="hybridMultilevel"/>
    <w:tmpl w:val="47A4D7F8"/>
    <w:lvl w:ilvl="0" w:tplc="ED2C5E16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FA8FEA6">
      <w:numFmt w:val="bullet"/>
      <w:lvlText w:val="•"/>
      <w:lvlJc w:val="left"/>
      <w:pPr>
        <w:ind w:left="982" w:hanging="360"/>
      </w:pPr>
      <w:rPr>
        <w:rFonts w:hint="default"/>
        <w:lang w:val="en-US" w:eastAsia="en-US" w:bidi="ar-SA"/>
      </w:rPr>
    </w:lvl>
    <w:lvl w:ilvl="2" w:tplc="C1C652D0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3" w:tplc="86E44774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4" w:tplc="C4964BEC">
      <w:numFmt w:val="bullet"/>
      <w:lvlText w:val="•"/>
      <w:lvlJc w:val="left"/>
      <w:pPr>
        <w:ind w:left="2550" w:hanging="360"/>
      </w:pPr>
      <w:rPr>
        <w:rFonts w:hint="default"/>
        <w:lang w:val="en-US" w:eastAsia="en-US" w:bidi="ar-SA"/>
      </w:rPr>
    </w:lvl>
    <w:lvl w:ilvl="5" w:tplc="FA16EAE4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6" w:tplc="E4F65C90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7" w:tplc="84202760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8" w:tplc="EBE8B0C8">
      <w:numFmt w:val="bullet"/>
      <w:lvlText w:val="•"/>
      <w:lvlJc w:val="left"/>
      <w:pPr>
        <w:ind w:left="4641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D3D2729"/>
    <w:multiLevelType w:val="hybridMultilevel"/>
    <w:tmpl w:val="EF984EF0"/>
    <w:lvl w:ilvl="0" w:tplc="C5A28DA6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8FB2077E">
      <w:numFmt w:val="bullet"/>
      <w:lvlText w:val="•"/>
      <w:lvlJc w:val="left"/>
      <w:pPr>
        <w:ind w:left="982" w:hanging="360"/>
      </w:pPr>
      <w:rPr>
        <w:rFonts w:hint="default"/>
        <w:lang w:val="en-US" w:eastAsia="en-US" w:bidi="ar-SA"/>
      </w:rPr>
    </w:lvl>
    <w:lvl w:ilvl="2" w:tplc="B8422F30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3" w:tplc="C290C1A0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4" w:tplc="B46E5A48">
      <w:numFmt w:val="bullet"/>
      <w:lvlText w:val="•"/>
      <w:lvlJc w:val="left"/>
      <w:pPr>
        <w:ind w:left="2550" w:hanging="360"/>
      </w:pPr>
      <w:rPr>
        <w:rFonts w:hint="default"/>
        <w:lang w:val="en-US" w:eastAsia="en-US" w:bidi="ar-SA"/>
      </w:rPr>
    </w:lvl>
    <w:lvl w:ilvl="5" w:tplc="F99A317E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6" w:tplc="F7FAEA96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7" w:tplc="0820135C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8" w:tplc="0B563B4C">
      <w:numFmt w:val="bullet"/>
      <w:lvlText w:val="•"/>
      <w:lvlJc w:val="left"/>
      <w:pPr>
        <w:ind w:left="4641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42922EAB"/>
    <w:multiLevelType w:val="hybridMultilevel"/>
    <w:tmpl w:val="274A946C"/>
    <w:lvl w:ilvl="0" w:tplc="67D01644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986601FA">
      <w:numFmt w:val="bullet"/>
      <w:lvlText w:val="•"/>
      <w:lvlJc w:val="left"/>
      <w:pPr>
        <w:ind w:left="982" w:hanging="360"/>
      </w:pPr>
      <w:rPr>
        <w:rFonts w:hint="default"/>
        <w:lang w:val="en-US" w:eastAsia="en-US" w:bidi="ar-SA"/>
      </w:rPr>
    </w:lvl>
    <w:lvl w:ilvl="2" w:tplc="4022ADFE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3" w:tplc="7D1AEAAA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4" w:tplc="2D903450">
      <w:numFmt w:val="bullet"/>
      <w:lvlText w:val="•"/>
      <w:lvlJc w:val="left"/>
      <w:pPr>
        <w:ind w:left="2550" w:hanging="360"/>
      </w:pPr>
      <w:rPr>
        <w:rFonts w:hint="default"/>
        <w:lang w:val="en-US" w:eastAsia="en-US" w:bidi="ar-SA"/>
      </w:rPr>
    </w:lvl>
    <w:lvl w:ilvl="5" w:tplc="56508D1E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6" w:tplc="3230C896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7" w:tplc="DFCADB30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8" w:tplc="80E40E3A">
      <w:numFmt w:val="bullet"/>
      <w:lvlText w:val="•"/>
      <w:lvlJc w:val="left"/>
      <w:pPr>
        <w:ind w:left="4641" w:hanging="360"/>
      </w:pPr>
      <w:rPr>
        <w:rFonts w:hint="default"/>
        <w:lang w:val="en-US" w:eastAsia="en-US" w:bidi="ar-SA"/>
      </w:rPr>
    </w:lvl>
  </w:abstractNum>
  <w:num w:numId="1" w16cid:durableId="838467701">
    <w:abstractNumId w:val="4"/>
  </w:num>
  <w:num w:numId="2" w16cid:durableId="1197742736">
    <w:abstractNumId w:val="1"/>
  </w:num>
  <w:num w:numId="3" w16cid:durableId="2095469383">
    <w:abstractNumId w:val="3"/>
  </w:num>
  <w:num w:numId="4" w16cid:durableId="34158443">
    <w:abstractNumId w:val="6"/>
  </w:num>
  <w:num w:numId="5" w16cid:durableId="623393611">
    <w:abstractNumId w:val="5"/>
  </w:num>
  <w:num w:numId="6" w16cid:durableId="1258244696">
    <w:abstractNumId w:val="7"/>
  </w:num>
  <w:num w:numId="7" w16cid:durableId="580987636">
    <w:abstractNumId w:val="0"/>
  </w:num>
  <w:num w:numId="8" w16cid:durableId="1248576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NDSzMLA0MzIwNTFS0lEKTi0uzszPAykwrAUA3/EEdSwAAAA="/>
  </w:docVars>
  <w:rsids>
    <w:rsidRoot w:val="000B5763"/>
    <w:rsid w:val="000164A9"/>
    <w:rsid w:val="00051BDD"/>
    <w:rsid w:val="0006622D"/>
    <w:rsid w:val="000B3E13"/>
    <w:rsid w:val="000B5763"/>
    <w:rsid w:val="000E5735"/>
    <w:rsid w:val="00105E99"/>
    <w:rsid w:val="001656C3"/>
    <w:rsid w:val="00174C21"/>
    <w:rsid w:val="001833E3"/>
    <w:rsid w:val="001E7908"/>
    <w:rsid w:val="00277D15"/>
    <w:rsid w:val="002A6CA9"/>
    <w:rsid w:val="002B1406"/>
    <w:rsid w:val="002B6282"/>
    <w:rsid w:val="0032464C"/>
    <w:rsid w:val="0034144A"/>
    <w:rsid w:val="0036253A"/>
    <w:rsid w:val="003714A9"/>
    <w:rsid w:val="003A1AC2"/>
    <w:rsid w:val="004227C1"/>
    <w:rsid w:val="00426C62"/>
    <w:rsid w:val="004304B2"/>
    <w:rsid w:val="0043165D"/>
    <w:rsid w:val="0045264C"/>
    <w:rsid w:val="004638AA"/>
    <w:rsid w:val="004669A2"/>
    <w:rsid w:val="00474FB5"/>
    <w:rsid w:val="00491D86"/>
    <w:rsid w:val="004E23BF"/>
    <w:rsid w:val="004F5A46"/>
    <w:rsid w:val="00501212"/>
    <w:rsid w:val="00554AD9"/>
    <w:rsid w:val="005A6ABF"/>
    <w:rsid w:val="005B32C3"/>
    <w:rsid w:val="005B4FD6"/>
    <w:rsid w:val="005C3799"/>
    <w:rsid w:val="005D76A0"/>
    <w:rsid w:val="0061671B"/>
    <w:rsid w:val="00637C40"/>
    <w:rsid w:val="00685B14"/>
    <w:rsid w:val="00691011"/>
    <w:rsid w:val="00692F88"/>
    <w:rsid w:val="00693049"/>
    <w:rsid w:val="006A497D"/>
    <w:rsid w:val="006D46F1"/>
    <w:rsid w:val="006F0687"/>
    <w:rsid w:val="006F5E5A"/>
    <w:rsid w:val="00734A8A"/>
    <w:rsid w:val="00737E2A"/>
    <w:rsid w:val="007419A7"/>
    <w:rsid w:val="00793513"/>
    <w:rsid w:val="0079753B"/>
    <w:rsid w:val="007A4DEE"/>
    <w:rsid w:val="007C72C9"/>
    <w:rsid w:val="007E034B"/>
    <w:rsid w:val="007E6B37"/>
    <w:rsid w:val="0082202C"/>
    <w:rsid w:val="00874028"/>
    <w:rsid w:val="00884E87"/>
    <w:rsid w:val="008A55CF"/>
    <w:rsid w:val="008B1311"/>
    <w:rsid w:val="008B14C7"/>
    <w:rsid w:val="008D2383"/>
    <w:rsid w:val="008F6EE5"/>
    <w:rsid w:val="00900088"/>
    <w:rsid w:val="0092164B"/>
    <w:rsid w:val="00931840"/>
    <w:rsid w:val="00947CD2"/>
    <w:rsid w:val="00971914"/>
    <w:rsid w:val="009772ED"/>
    <w:rsid w:val="009861F4"/>
    <w:rsid w:val="009B1C13"/>
    <w:rsid w:val="009D3B63"/>
    <w:rsid w:val="00A62D45"/>
    <w:rsid w:val="00A660D8"/>
    <w:rsid w:val="00A7737F"/>
    <w:rsid w:val="00A832D1"/>
    <w:rsid w:val="00A9364E"/>
    <w:rsid w:val="00AD36DC"/>
    <w:rsid w:val="00AD63E1"/>
    <w:rsid w:val="00AF1F9D"/>
    <w:rsid w:val="00B07466"/>
    <w:rsid w:val="00B231B7"/>
    <w:rsid w:val="00B41159"/>
    <w:rsid w:val="00B63F8D"/>
    <w:rsid w:val="00BA2F6D"/>
    <w:rsid w:val="00BD5FC0"/>
    <w:rsid w:val="00C4527E"/>
    <w:rsid w:val="00C6709A"/>
    <w:rsid w:val="00C675A2"/>
    <w:rsid w:val="00CC22E8"/>
    <w:rsid w:val="00CE4322"/>
    <w:rsid w:val="00CE563A"/>
    <w:rsid w:val="00D172AC"/>
    <w:rsid w:val="00D57DA9"/>
    <w:rsid w:val="00DA64D4"/>
    <w:rsid w:val="00DA762F"/>
    <w:rsid w:val="00E700D8"/>
    <w:rsid w:val="00E72710"/>
    <w:rsid w:val="00E8644A"/>
    <w:rsid w:val="00ED3F77"/>
    <w:rsid w:val="00ED73F0"/>
    <w:rsid w:val="00F05587"/>
    <w:rsid w:val="00F565A3"/>
    <w:rsid w:val="00F57390"/>
    <w:rsid w:val="00F85478"/>
    <w:rsid w:val="00FE1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B107DB"/>
  <w15:chartTrackingRefBased/>
  <w15:docId w15:val="{1201796F-AB4E-4D91-AD4D-592DAEDE9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0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BDD"/>
    <w:pPr>
      <w:tabs>
        <w:tab w:val="left" w:pos="-720"/>
        <w:tab w:val="left" w:pos="0"/>
      </w:tabs>
      <w:suppressAutoHyphens/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semiHidden/>
    <w:rsid w:val="00051BDD"/>
  </w:style>
  <w:style w:type="paragraph" w:styleId="BalloonText">
    <w:name w:val="Balloon Text"/>
    <w:basedOn w:val="Normal"/>
    <w:link w:val="BalloonTextChar"/>
    <w:uiPriority w:val="99"/>
    <w:semiHidden/>
    <w:unhideWhenUsed/>
    <w:rsid w:val="00A936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64E"/>
    <w:rPr>
      <w:rFonts w:ascii="Segoe UI" w:eastAsia="Times New Roman" w:hAnsi="Segoe UI" w:cs="Segoe UI"/>
      <w:spacing w:val="-2"/>
      <w:sz w:val="18"/>
      <w:szCs w:val="18"/>
      <w:lang w:val="en-GB"/>
    </w:rPr>
  </w:style>
  <w:style w:type="paragraph" w:styleId="BodyText2">
    <w:name w:val="Body Text 2"/>
    <w:basedOn w:val="Normal"/>
    <w:link w:val="BodyText2Char"/>
    <w:rsid w:val="00D172AC"/>
    <w:pPr>
      <w:ind w:left="0" w:firstLine="0"/>
    </w:pPr>
    <w:rPr>
      <w:sz w:val="22"/>
    </w:rPr>
  </w:style>
  <w:style w:type="character" w:customStyle="1" w:styleId="BodyText2Char">
    <w:name w:val="Body Text 2 Char"/>
    <w:basedOn w:val="DefaultParagraphFont"/>
    <w:link w:val="BodyText2"/>
    <w:rsid w:val="00D172AC"/>
    <w:rPr>
      <w:rFonts w:ascii="Times New Roman" w:eastAsia="Times New Roman" w:hAnsi="Times New Roman" w:cs="Times New Roman"/>
      <w:spacing w:val="-2"/>
      <w:szCs w:val="20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E700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700D8"/>
    <w:rPr>
      <w:rFonts w:ascii="Times New Roman" w:eastAsia="Times New Roman" w:hAnsi="Times New Roman" w:cs="Times New Roman"/>
      <w:spacing w:val="-2"/>
      <w:sz w:val="24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E700D8"/>
    <w:pPr>
      <w:widowControl w:val="0"/>
      <w:tabs>
        <w:tab w:val="clear" w:pos="-720"/>
        <w:tab w:val="clear" w:pos="0"/>
      </w:tabs>
      <w:suppressAutoHyphens w:val="0"/>
      <w:autoSpaceDE w:val="0"/>
      <w:autoSpaceDN w:val="0"/>
      <w:ind w:left="465" w:firstLine="0"/>
      <w:jc w:val="left"/>
    </w:pPr>
    <w:rPr>
      <w:spacing w:val="0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93049"/>
    <w:pPr>
      <w:tabs>
        <w:tab w:val="clear" w:pos="-720"/>
        <w:tab w:val="clear" w:pos="0"/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3049"/>
    <w:rPr>
      <w:rFonts w:ascii="Times New Roman" w:eastAsia="Times New Roman" w:hAnsi="Times New Roman" w:cs="Times New Roman"/>
      <w:spacing w:val="-2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93049"/>
    <w:pPr>
      <w:tabs>
        <w:tab w:val="clear" w:pos="-720"/>
        <w:tab w:val="clear" w:pos="0"/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3049"/>
    <w:rPr>
      <w:rFonts w:ascii="Times New Roman" w:eastAsia="Times New Roman" w:hAnsi="Times New Roman" w:cs="Times New Roman"/>
      <w:spacing w:val="-2"/>
      <w:sz w:val="24"/>
      <w:szCs w:val="20"/>
      <w:lang w:val="en-GB"/>
    </w:rPr>
  </w:style>
  <w:style w:type="paragraph" w:styleId="Revision">
    <w:name w:val="Revision"/>
    <w:hidden/>
    <w:uiPriority w:val="99"/>
    <w:semiHidden/>
    <w:rsid w:val="00947CD2"/>
    <w:pPr>
      <w:spacing w:after="0" w:line="240" w:lineRule="auto"/>
    </w:pPr>
    <w:rPr>
      <w:rFonts w:ascii="Times New Roman" w:eastAsia="Times New Roman" w:hAnsi="Times New Roman" w:cs="Times New Roman"/>
      <w:spacing w:val="-2"/>
      <w:sz w:val="24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61671B"/>
    <w:pPr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426C62"/>
    <w:pPr>
      <w:spacing w:after="0" w:line="240" w:lineRule="auto"/>
    </w:pPr>
    <w:rPr>
      <w:rFonts w:ascii="Verdana" w:eastAsia="Verdana" w:hAnsi="Verdana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26C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2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2FEFF6-0C25-4D5B-8F2E-2B4F6CF3553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52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e Nieuwenhuys</dc:creator>
  <cp:keywords/>
  <dc:description/>
  <cp:lastModifiedBy>Min-Ah Lee</cp:lastModifiedBy>
  <cp:revision>9</cp:revision>
  <cp:lastPrinted>2023-10-31T01:57:00Z</cp:lastPrinted>
  <dcterms:created xsi:type="dcterms:W3CDTF">2023-11-09T23:08:00Z</dcterms:created>
  <dcterms:modified xsi:type="dcterms:W3CDTF">2023-11-12T21:32:00Z</dcterms:modified>
</cp:coreProperties>
</file>